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48EEB" w14:textId="77777777" w:rsidR="00070D1F" w:rsidRPr="003B0DC3" w:rsidRDefault="00070D1F" w:rsidP="00070D1F">
      <w:pPr>
        <w:spacing w:line="260" w:lineRule="exact"/>
        <w:rPr>
          <w:rFonts w:ascii="Times New Roman" w:hAnsi="Times New Roman" w:cs="Times New Roman"/>
        </w:rPr>
      </w:pPr>
      <w:r w:rsidRPr="003B0DC3">
        <w:rPr>
          <w:rFonts w:ascii="Times New Roman" w:hAnsi="Times New Roman" w:cs="Times New Roman"/>
          <w:noProof/>
          <w:lang w:val="de-CH" w:eastAsia="de-C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63E618" wp14:editId="3A7F0A39">
                <wp:simplePos x="0" y="0"/>
                <wp:positionH relativeFrom="column">
                  <wp:posOffset>0</wp:posOffset>
                </wp:positionH>
                <wp:positionV relativeFrom="paragraph">
                  <wp:posOffset>89535</wp:posOffset>
                </wp:positionV>
                <wp:extent cx="6105525" cy="45719"/>
                <wp:effectExtent l="19050" t="19050" r="28575" b="31115"/>
                <wp:wrapNone/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05525" cy="45719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666666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895D0C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0;margin-top:7.05pt;width:480.75pt;height: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" strokecolor="#666" strokeweight="2.25pt">
                <v:shadow color="#7f7f7f" opacity=".5" offset="1pt"/>
              </v:shape>
            </w:pict>
          </mc:Fallback>
        </mc:AlternateContent>
      </w:r>
    </w:p>
    <w:p w14:paraId="787BC51A" w14:textId="77777777" w:rsidR="00070D1F" w:rsidRPr="002B70BB" w:rsidRDefault="00070D1F" w:rsidP="00070D1F">
      <w:pPr>
        <w:spacing w:line="260" w:lineRule="exact"/>
        <w:jc w:val="center"/>
        <w:rPr>
          <w:rFonts w:cstheme="minorHAnsi"/>
          <w:b/>
        </w:rPr>
      </w:pPr>
      <w:r w:rsidRPr="002B70BB">
        <w:rPr>
          <w:rFonts w:cstheme="minorHAnsi"/>
          <w:b/>
        </w:rPr>
        <w:t>HE</w:t>
      </w:r>
      <w:r w:rsidRPr="002B70BB">
        <w:rPr>
          <w:rFonts w:cstheme="minorHAnsi"/>
          <w:b/>
          <w:vertAlign w:val="superscript"/>
        </w:rPr>
        <w:t>2</w:t>
      </w:r>
      <w:r w:rsidRPr="002B70BB">
        <w:rPr>
          <w:rFonts w:cstheme="minorHAnsi"/>
          <w:b/>
        </w:rPr>
        <w:t xml:space="preserve">AT </w:t>
      </w:r>
      <w:proofErr w:type="spellStart"/>
      <w:r w:rsidRPr="002B70BB">
        <w:rPr>
          <w:rFonts w:cstheme="minorHAnsi"/>
          <w:b/>
        </w:rPr>
        <w:t>Center</w:t>
      </w:r>
      <w:proofErr w:type="spellEnd"/>
      <w:r w:rsidRPr="002B70BB">
        <w:rPr>
          <w:rFonts w:cstheme="minorHAnsi"/>
          <w:b/>
        </w:rPr>
        <w:t xml:space="preserve"> </w:t>
      </w:r>
      <w:r w:rsidR="00BB3CA3">
        <w:rPr>
          <w:rFonts w:cstheme="minorHAnsi"/>
          <w:b/>
        </w:rPr>
        <w:t>Research Project 2</w:t>
      </w:r>
      <w:r w:rsidRPr="002B70BB">
        <w:rPr>
          <w:rFonts w:cstheme="minorHAnsi"/>
          <w:b/>
        </w:rPr>
        <w:t xml:space="preserve"> </w:t>
      </w:r>
    </w:p>
    <w:p w14:paraId="3F4580B0" w14:textId="77777777" w:rsidR="00EF0629" w:rsidRDefault="00BB3CA3" w:rsidP="00070D1F">
      <w:pPr>
        <w:spacing w:line="260" w:lineRule="exact"/>
        <w:jc w:val="center"/>
        <w:rPr>
          <w:rFonts w:cstheme="minorHAnsi"/>
          <w:noProof/>
          <w:lang w:val="en-US" w:eastAsia="de-CH"/>
        </w:rPr>
      </w:pPr>
      <w:r>
        <w:rPr>
          <w:rFonts w:cstheme="minorHAnsi"/>
          <w:b/>
        </w:rPr>
        <w:t>Meeting Minutes</w:t>
      </w:r>
      <w:r w:rsidRPr="00BB3CA3">
        <w:rPr>
          <w:rFonts w:cstheme="minorHAnsi"/>
          <w:noProof/>
          <w:lang w:val="en-US" w:eastAsia="de-CH"/>
        </w:rPr>
        <w:t xml:space="preserve"> </w:t>
      </w:r>
    </w:p>
    <w:p w14:paraId="6866BEB8" w14:textId="77777777" w:rsidR="00EF0629" w:rsidRPr="002B70BB" w:rsidRDefault="00EF0629" w:rsidP="00EF0629">
      <w:pPr>
        <w:spacing w:line="260" w:lineRule="exact"/>
        <w:jc w:val="center"/>
        <w:rPr>
          <w:rFonts w:cstheme="minorHAnsi"/>
          <w:b/>
        </w:rPr>
      </w:pPr>
      <w:r>
        <w:rPr>
          <w:rFonts w:cstheme="minorHAnsi"/>
          <w:b/>
        </w:rPr>
        <w:t>Meeting date</w:t>
      </w:r>
      <w:r w:rsidRPr="002B70BB">
        <w:rPr>
          <w:rFonts w:cstheme="minorHAnsi"/>
          <w:b/>
        </w:rPr>
        <w:t xml:space="preserve">: </w:t>
      </w:r>
      <w:r>
        <w:rPr>
          <w:rFonts w:cstheme="minorHAnsi"/>
          <w:b/>
        </w:rPr>
        <w:t>Fri</w:t>
      </w:r>
      <w:r w:rsidRPr="002B70BB">
        <w:rPr>
          <w:rFonts w:cstheme="minorHAnsi"/>
          <w:b/>
        </w:rPr>
        <w:t>day</w:t>
      </w:r>
      <w:r>
        <w:rPr>
          <w:rFonts w:cstheme="minorHAnsi"/>
          <w:b/>
        </w:rPr>
        <w:t>, April 21</w:t>
      </w:r>
      <w:r w:rsidRPr="00EF0629">
        <w:rPr>
          <w:rFonts w:cstheme="minorHAnsi"/>
          <w:b/>
          <w:vertAlign w:val="superscript"/>
        </w:rPr>
        <w:t>st</w:t>
      </w:r>
      <w:r>
        <w:rPr>
          <w:rFonts w:cstheme="minorHAnsi"/>
          <w:b/>
        </w:rPr>
        <w:t>, 2023; 14h00</w:t>
      </w:r>
    </w:p>
    <w:p w14:paraId="48AF906E" w14:textId="77777777" w:rsidR="00070D1F" w:rsidRPr="002B70BB" w:rsidRDefault="00070D1F" w:rsidP="00070D1F">
      <w:pPr>
        <w:spacing w:line="260" w:lineRule="exact"/>
        <w:jc w:val="center"/>
        <w:rPr>
          <w:rFonts w:cstheme="minorHAnsi"/>
          <w:b/>
          <w:bCs/>
        </w:rPr>
      </w:pPr>
      <w:r w:rsidRPr="002B70BB">
        <w:rPr>
          <w:rFonts w:cstheme="minorHAnsi"/>
          <w:noProof/>
          <w:lang w:val="de-CH" w:eastAsia="de-C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B80EF0" wp14:editId="4E21EC0C">
                <wp:simplePos x="0" y="0"/>
                <wp:positionH relativeFrom="column">
                  <wp:posOffset>0</wp:posOffset>
                </wp:positionH>
                <wp:positionV relativeFrom="paragraph">
                  <wp:posOffset>163830</wp:posOffset>
                </wp:positionV>
                <wp:extent cx="6105525" cy="45085"/>
                <wp:effectExtent l="19050" t="19050" r="28575" b="31115"/>
                <wp:wrapNone/>
                <wp:docPr id="5" name="Straight Arrow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05525" cy="45085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666666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7F7F7F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EDC684" id="Straight Arrow Connector 5" o:spid="_x0000_s1026" type="#_x0000_t32" style="position:absolute;margin-left:0;margin-top:12.9pt;width:480.75pt;height:3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" strokecolor="#666" strokeweight="2.25pt">
                <v:shadow color="#7f7f7f" opacity=".5" offset="1pt"/>
              </v:shape>
            </w:pict>
          </mc:Fallback>
        </mc:AlternateContent>
      </w:r>
    </w:p>
    <w:p w14:paraId="1244A1E8" w14:textId="77777777" w:rsidR="00070D1F" w:rsidRPr="002B70BB" w:rsidRDefault="00070D1F" w:rsidP="00070D1F">
      <w:pPr>
        <w:rPr>
          <w:rFonts w:cstheme="minorHAnsi"/>
          <w:lang w:val="en-US"/>
        </w:rPr>
      </w:pPr>
    </w:p>
    <w:p w14:paraId="6E0401DE" w14:textId="77777777" w:rsidR="00BB3CA3" w:rsidRPr="00BB3CA3" w:rsidRDefault="00070D1F" w:rsidP="00BB3CA3">
      <w:pPr>
        <w:rPr>
          <w:rFonts w:ascii="Calibri" w:hAnsi="Calibri" w:cs="Calibri"/>
          <w:color w:val="000000"/>
          <w:sz w:val="22"/>
          <w:szCs w:val="22"/>
          <w:lang w:val="en-US"/>
        </w:rPr>
      </w:pPr>
      <w:r w:rsidRPr="002B70BB">
        <w:rPr>
          <w:rFonts w:cstheme="minorHAnsi"/>
          <w:b/>
        </w:rPr>
        <w:t>Venue / link:</w:t>
      </w:r>
      <w:r w:rsidRPr="002B70BB">
        <w:rPr>
          <w:rFonts w:cstheme="minorHAnsi"/>
        </w:rPr>
        <w:t xml:space="preserve"> Microsoft Teams </w:t>
      </w:r>
      <w:r w:rsidR="00BB3CA3">
        <w:rPr>
          <w:rFonts w:ascii="Segoe UI" w:hAnsi="Segoe UI" w:cs="Segoe UI"/>
          <w:b/>
          <w:bCs/>
          <w:color w:val="252424"/>
          <w:sz w:val="21"/>
          <w:szCs w:val="21"/>
          <w:lang w:val="en-US"/>
        </w:rPr>
        <w:t xml:space="preserve">Join on your computer, mobile app or room </w:t>
      </w:r>
      <w:proofErr w:type="gramStart"/>
      <w:r w:rsidR="00BB3CA3">
        <w:rPr>
          <w:rFonts w:ascii="Segoe UI" w:hAnsi="Segoe UI" w:cs="Segoe UI"/>
          <w:b/>
          <w:bCs/>
          <w:color w:val="252424"/>
          <w:sz w:val="21"/>
          <w:szCs w:val="21"/>
          <w:lang w:val="en-US"/>
        </w:rPr>
        <w:t>device</w:t>
      </w:r>
      <w:proofErr w:type="gramEnd"/>
    </w:p>
    <w:p w14:paraId="2AC89185" w14:textId="77777777" w:rsidR="00BB3CA3" w:rsidRDefault="0067777C" w:rsidP="00BB3CA3">
      <w:pPr>
        <w:rPr>
          <w:rFonts w:ascii="Calibri" w:hAnsi="Calibri" w:cs="Calibri"/>
          <w:color w:val="000000"/>
          <w:sz w:val="22"/>
          <w:szCs w:val="22"/>
        </w:rPr>
      </w:pPr>
      <w:hyperlink r:id="rId7" w:tgtFrame="_blank" w:history="1">
        <w:r w:rsidR="00BB3CA3">
          <w:rPr>
            <w:rStyle w:val="Hyperlink"/>
            <w:rFonts w:ascii="Segoe UI Semibold" w:hAnsi="Segoe UI Semibold" w:cs="Segoe UI Semibold"/>
            <w:color w:val="6264A7"/>
            <w:sz w:val="21"/>
            <w:szCs w:val="21"/>
            <w:lang w:val="en-US"/>
          </w:rPr>
          <w:t>Click here to join the meeting</w:t>
        </w:r>
      </w:hyperlink>
    </w:p>
    <w:p w14:paraId="6B835622" w14:textId="77777777" w:rsidR="00BB3CA3" w:rsidRDefault="00BB3CA3" w:rsidP="00BB3CA3">
      <w:pPr>
        <w:rPr>
          <w:rFonts w:ascii="Calibri" w:hAnsi="Calibri" w:cs="Calibri"/>
          <w:color w:val="000000"/>
          <w:sz w:val="22"/>
          <w:szCs w:val="22"/>
        </w:rPr>
      </w:pPr>
      <w:r>
        <w:rPr>
          <w:rFonts w:ascii="Segoe UI" w:hAnsi="Segoe UI" w:cs="Segoe UI"/>
          <w:color w:val="252424"/>
          <w:sz w:val="21"/>
          <w:szCs w:val="21"/>
          <w:lang w:val="en-US"/>
        </w:rPr>
        <w:t>Meeting ID: </w:t>
      </w:r>
      <w:r>
        <w:rPr>
          <w:rFonts w:ascii="Segoe UI" w:hAnsi="Segoe UI" w:cs="Segoe UI"/>
          <w:color w:val="252424"/>
          <w:lang w:val="en-US"/>
        </w:rPr>
        <w:t>372 278 514 187</w:t>
      </w:r>
      <w:r>
        <w:rPr>
          <w:rFonts w:ascii="Segoe UI" w:hAnsi="Segoe UI" w:cs="Segoe UI"/>
          <w:color w:val="252424"/>
          <w:sz w:val="22"/>
          <w:szCs w:val="22"/>
          <w:lang w:val="en-US"/>
        </w:rPr>
        <w:br/>
      </w:r>
      <w:r>
        <w:rPr>
          <w:rFonts w:ascii="Segoe UI" w:hAnsi="Segoe UI" w:cs="Segoe UI"/>
          <w:color w:val="252424"/>
          <w:sz w:val="21"/>
          <w:szCs w:val="21"/>
          <w:lang w:val="en-US"/>
        </w:rPr>
        <w:t>Passcode: </w:t>
      </w:r>
      <w:r>
        <w:rPr>
          <w:rFonts w:ascii="Segoe UI" w:hAnsi="Segoe UI" w:cs="Segoe UI"/>
          <w:color w:val="252424"/>
          <w:lang w:val="en-US"/>
        </w:rPr>
        <w:t>vHo247</w:t>
      </w:r>
    </w:p>
    <w:p w14:paraId="288C46BF" w14:textId="77777777" w:rsidR="00BB3CA3" w:rsidRDefault="0067777C" w:rsidP="00BB3CA3">
      <w:pPr>
        <w:rPr>
          <w:rFonts w:ascii="Calibri" w:hAnsi="Calibri" w:cs="Calibri"/>
          <w:color w:val="000000"/>
          <w:sz w:val="22"/>
          <w:szCs w:val="22"/>
        </w:rPr>
      </w:pPr>
      <w:hyperlink r:id="rId8" w:tgtFrame="_blank" w:history="1">
        <w:r w:rsidR="00BB3CA3">
          <w:rPr>
            <w:rStyle w:val="Hyperlink"/>
            <w:rFonts w:ascii="Segoe UI" w:hAnsi="Segoe UI" w:cs="Segoe UI"/>
            <w:color w:val="6264A7"/>
            <w:sz w:val="21"/>
            <w:szCs w:val="21"/>
            <w:lang w:val="en-US"/>
          </w:rPr>
          <w:t>Download Teams</w:t>
        </w:r>
      </w:hyperlink>
      <w:r w:rsidR="00BB3CA3">
        <w:rPr>
          <w:rFonts w:ascii="Segoe UI" w:hAnsi="Segoe UI" w:cs="Segoe UI"/>
          <w:color w:val="252424"/>
          <w:sz w:val="21"/>
          <w:szCs w:val="21"/>
          <w:lang w:val="en-US"/>
        </w:rPr>
        <w:t> | </w:t>
      </w:r>
      <w:hyperlink r:id="rId9" w:tgtFrame="_blank" w:history="1">
        <w:r w:rsidR="00BB3CA3">
          <w:rPr>
            <w:rStyle w:val="Hyperlink"/>
            <w:rFonts w:ascii="Segoe UI" w:hAnsi="Segoe UI" w:cs="Segoe UI"/>
            <w:color w:val="6264A7"/>
            <w:sz w:val="21"/>
            <w:szCs w:val="21"/>
            <w:lang w:val="en-US"/>
          </w:rPr>
          <w:t>Join on the web</w:t>
        </w:r>
      </w:hyperlink>
    </w:p>
    <w:p w14:paraId="2882D28C" w14:textId="77777777" w:rsidR="00070D1F" w:rsidRDefault="00070D1F" w:rsidP="00070D1F">
      <w:pPr>
        <w:rPr>
          <w:lang w:val="en-US"/>
        </w:rPr>
      </w:pPr>
    </w:p>
    <w:p w14:paraId="3DD41170" w14:textId="77777777" w:rsidR="00070D1F" w:rsidRDefault="00070D1F" w:rsidP="00070D1F">
      <w:pPr>
        <w:rPr>
          <w:b/>
          <w:bCs/>
          <w:lang w:val="en-US"/>
        </w:rPr>
      </w:pPr>
      <w:r w:rsidRPr="00EF0629">
        <w:rPr>
          <w:b/>
          <w:bCs/>
          <w:lang w:val="en-US"/>
        </w:rPr>
        <w:t>Members Attended:</w:t>
      </w:r>
    </w:p>
    <w:p w14:paraId="0BADC198" w14:textId="77777777" w:rsidR="00FA700E" w:rsidRPr="00EF0629" w:rsidRDefault="00FA700E" w:rsidP="00070D1F">
      <w:pPr>
        <w:rPr>
          <w:b/>
          <w:bCs/>
          <w:lang w:val="en-US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1653"/>
        <w:gridCol w:w="7840"/>
      </w:tblGrid>
      <w:tr w:rsidR="00070D1F" w:rsidRPr="00FA700E" w14:paraId="55867B85" w14:textId="77777777" w:rsidTr="00717138"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897C5" w14:textId="77777777" w:rsidR="00070D1F" w:rsidRPr="00FA700E" w:rsidRDefault="00070D1F" w:rsidP="00717138">
            <w:pPr>
              <w:rPr>
                <w:rFonts w:cstheme="minorHAnsi"/>
                <w:b/>
                <w:sz w:val="22"/>
                <w:szCs w:val="22"/>
                <w:lang w:val="en-US"/>
              </w:rPr>
            </w:pPr>
            <w:r w:rsidRPr="00FA700E">
              <w:rPr>
                <w:rFonts w:cstheme="minorHAnsi"/>
                <w:b/>
                <w:sz w:val="22"/>
                <w:szCs w:val="22"/>
                <w:lang w:val="en-US"/>
              </w:rPr>
              <w:t>Organization</w:t>
            </w:r>
          </w:p>
        </w:tc>
        <w:tc>
          <w:tcPr>
            <w:tcW w:w="7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33935" w14:textId="77777777" w:rsidR="00070D1F" w:rsidRPr="00FA700E" w:rsidRDefault="00070D1F" w:rsidP="00717138">
            <w:pPr>
              <w:rPr>
                <w:rFonts w:cstheme="minorHAnsi"/>
                <w:b/>
                <w:sz w:val="22"/>
                <w:szCs w:val="22"/>
                <w:lang w:val="en-US"/>
              </w:rPr>
            </w:pPr>
            <w:r w:rsidRPr="00FA700E">
              <w:rPr>
                <w:rFonts w:cstheme="minorHAnsi"/>
                <w:b/>
                <w:sz w:val="22"/>
                <w:szCs w:val="22"/>
                <w:lang w:val="en-US"/>
              </w:rPr>
              <w:t>Member</w:t>
            </w:r>
          </w:p>
        </w:tc>
      </w:tr>
      <w:tr w:rsidR="00070D1F" w:rsidRPr="00FA700E" w14:paraId="00795FB4" w14:textId="77777777" w:rsidTr="00717138"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D9248" w14:textId="77777777" w:rsidR="00070D1F" w:rsidRPr="00FA700E" w:rsidRDefault="00070D1F" w:rsidP="00717138">
            <w:pPr>
              <w:rPr>
                <w:rFonts w:cstheme="minorHAnsi"/>
                <w:sz w:val="22"/>
                <w:szCs w:val="22"/>
                <w:lang w:val="en-US"/>
              </w:rPr>
            </w:pPr>
            <w:r w:rsidRPr="00FA700E">
              <w:rPr>
                <w:rFonts w:cstheme="minorHAnsi"/>
                <w:sz w:val="22"/>
                <w:szCs w:val="22"/>
                <w:lang w:val="en-US"/>
              </w:rPr>
              <w:t>WHC</w:t>
            </w:r>
          </w:p>
        </w:tc>
        <w:tc>
          <w:tcPr>
            <w:tcW w:w="7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19C64" w14:textId="2C206E3E" w:rsidR="00070D1F" w:rsidRPr="00FA700E" w:rsidRDefault="0067777C" w:rsidP="001059BC">
            <w:pPr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</w:rPr>
              <w:t xml:space="preserve">Craig </w:t>
            </w:r>
            <w:proofErr w:type="spellStart"/>
            <w:proofErr w:type="gramStart"/>
            <w:r>
              <w:rPr>
                <w:rFonts w:cstheme="minorHAnsi"/>
                <w:sz w:val="22"/>
                <w:szCs w:val="22"/>
              </w:rPr>
              <w:t>Prker</w:t>
            </w:r>
            <w:proofErr w:type="spellEnd"/>
            <w:r>
              <w:rPr>
                <w:rFonts w:cstheme="minorHAnsi"/>
                <w:sz w:val="22"/>
                <w:szCs w:val="22"/>
              </w:rPr>
              <w:t>(</w:t>
            </w:r>
            <w:proofErr w:type="gramEnd"/>
            <w:r>
              <w:rPr>
                <w:rFonts w:cstheme="minorHAnsi"/>
                <w:sz w:val="22"/>
                <w:szCs w:val="22"/>
              </w:rPr>
              <w:t xml:space="preserve">CP), </w:t>
            </w:r>
            <w:r w:rsidR="000B32A8" w:rsidRPr="00FA700E">
              <w:rPr>
                <w:rFonts w:cstheme="minorHAnsi"/>
                <w:sz w:val="22"/>
                <w:szCs w:val="22"/>
                <w:lang w:val="en-US"/>
              </w:rPr>
              <w:t xml:space="preserve"> </w:t>
            </w:r>
            <w:r w:rsidR="000B32A8" w:rsidRPr="00FA700E">
              <w:rPr>
                <w:rFonts w:cstheme="minorHAnsi"/>
                <w:color w:val="000000"/>
                <w:sz w:val="22"/>
                <w:szCs w:val="22"/>
                <w:shd w:val="clear" w:color="auto" w:fill="FFFFFF"/>
              </w:rPr>
              <w:t>Relebohile Motana (RM)</w:t>
            </w:r>
          </w:p>
        </w:tc>
      </w:tr>
      <w:tr w:rsidR="00070D1F" w:rsidRPr="00FA700E" w14:paraId="268F4CA2" w14:textId="77777777" w:rsidTr="00717138"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938C8" w14:textId="77777777" w:rsidR="00070D1F" w:rsidRPr="00FA700E" w:rsidRDefault="00070D1F" w:rsidP="00717138">
            <w:pPr>
              <w:rPr>
                <w:rFonts w:cstheme="minorHAnsi"/>
                <w:sz w:val="22"/>
                <w:szCs w:val="22"/>
                <w:lang w:val="en-US"/>
              </w:rPr>
            </w:pPr>
            <w:r w:rsidRPr="00FA700E">
              <w:rPr>
                <w:rFonts w:cstheme="minorHAnsi"/>
                <w:sz w:val="22"/>
                <w:szCs w:val="22"/>
                <w:lang w:val="en-US"/>
              </w:rPr>
              <w:t>AKU/</w:t>
            </w:r>
            <w:proofErr w:type="spellStart"/>
            <w:r w:rsidRPr="00FA700E">
              <w:rPr>
                <w:rFonts w:cstheme="minorHAnsi"/>
                <w:sz w:val="22"/>
                <w:szCs w:val="22"/>
                <w:lang w:val="en-US"/>
              </w:rPr>
              <w:t>CeSHHAR</w:t>
            </w:r>
            <w:proofErr w:type="spellEnd"/>
          </w:p>
        </w:tc>
        <w:tc>
          <w:tcPr>
            <w:tcW w:w="7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439EF" w14:textId="77777777" w:rsidR="00070D1F" w:rsidRPr="00FA700E" w:rsidRDefault="00070D1F" w:rsidP="000B32A8">
            <w:pPr>
              <w:rPr>
                <w:rFonts w:cstheme="minorHAnsi"/>
                <w:sz w:val="22"/>
                <w:szCs w:val="22"/>
                <w:lang w:val="en-US"/>
              </w:rPr>
            </w:pPr>
            <w:r w:rsidRPr="00FA700E">
              <w:rPr>
                <w:rFonts w:cstheme="minorHAnsi"/>
                <w:sz w:val="22"/>
                <w:szCs w:val="22"/>
                <w:lang w:val="en-US"/>
              </w:rPr>
              <w:t xml:space="preserve">Cherlynn Dumbura (CD), </w:t>
            </w:r>
          </w:p>
        </w:tc>
      </w:tr>
      <w:tr w:rsidR="00070D1F" w:rsidRPr="00FA700E" w14:paraId="251D566B" w14:textId="77777777" w:rsidTr="00717138"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BAF47" w14:textId="77777777" w:rsidR="00070D1F" w:rsidRPr="00FA700E" w:rsidRDefault="00070D1F" w:rsidP="00717138">
            <w:pPr>
              <w:rPr>
                <w:rFonts w:cstheme="minorHAnsi"/>
                <w:sz w:val="22"/>
                <w:szCs w:val="22"/>
                <w:lang w:val="en-US"/>
              </w:rPr>
            </w:pPr>
            <w:r w:rsidRPr="00FA700E">
              <w:rPr>
                <w:rFonts w:cstheme="minorHAnsi"/>
                <w:sz w:val="22"/>
                <w:szCs w:val="22"/>
                <w:lang w:val="en-US"/>
              </w:rPr>
              <w:t>UW</w:t>
            </w:r>
          </w:p>
        </w:tc>
        <w:tc>
          <w:tcPr>
            <w:tcW w:w="7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01B1F" w14:textId="77777777" w:rsidR="00070D1F" w:rsidRPr="00FA700E" w:rsidRDefault="00070D1F" w:rsidP="00717138">
            <w:pPr>
              <w:rPr>
                <w:rFonts w:cstheme="minorHAnsi"/>
                <w:sz w:val="22"/>
                <w:szCs w:val="22"/>
                <w:lang w:val="en-US"/>
              </w:rPr>
            </w:pPr>
          </w:p>
        </w:tc>
      </w:tr>
      <w:tr w:rsidR="00070D1F" w:rsidRPr="00FA700E" w14:paraId="7A48D89D" w14:textId="77777777" w:rsidTr="00717138"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91EC2" w14:textId="77777777" w:rsidR="00070D1F" w:rsidRPr="00FA700E" w:rsidRDefault="00070D1F" w:rsidP="00717138">
            <w:pPr>
              <w:rPr>
                <w:rFonts w:cstheme="minorHAnsi"/>
                <w:sz w:val="22"/>
                <w:szCs w:val="22"/>
                <w:lang w:val="en-US"/>
              </w:rPr>
            </w:pPr>
            <w:r w:rsidRPr="00FA700E">
              <w:rPr>
                <w:rFonts w:cstheme="minorHAnsi"/>
                <w:sz w:val="22"/>
                <w:szCs w:val="22"/>
                <w:lang w:val="en-US"/>
              </w:rPr>
              <w:t>IBM-RA</w:t>
            </w:r>
          </w:p>
        </w:tc>
        <w:tc>
          <w:tcPr>
            <w:tcW w:w="7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6DFB27" w14:textId="77777777" w:rsidR="00070D1F" w:rsidRPr="00FA700E" w:rsidRDefault="00BB3CA3" w:rsidP="00BB3CA3">
            <w:pPr>
              <w:rPr>
                <w:rFonts w:cstheme="minorHAnsi"/>
                <w:sz w:val="22"/>
                <w:szCs w:val="22"/>
                <w:lang w:val="en-US"/>
              </w:rPr>
            </w:pPr>
            <w:r w:rsidRPr="00FA700E">
              <w:rPr>
                <w:rFonts w:cstheme="minorHAnsi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Sibusisiwe Makhanya (SM), Etienne Vos (EV), Craig Mahlasi (CM), </w:t>
            </w:r>
            <w:r w:rsidRPr="00FA700E">
              <w:rPr>
                <w:rFonts w:cstheme="minorHAnsi"/>
                <w:color w:val="000000"/>
                <w:sz w:val="22"/>
                <w:szCs w:val="22"/>
                <w:shd w:val="clear" w:color="auto" w:fill="FFFFFF"/>
              </w:rPr>
              <w:t xml:space="preserve">Tamara Govindasamy (TG), </w:t>
            </w:r>
          </w:p>
        </w:tc>
      </w:tr>
      <w:tr w:rsidR="00070D1F" w:rsidRPr="00FA700E" w14:paraId="44ABD9AC" w14:textId="77777777" w:rsidTr="00717138"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AE9E2" w14:textId="77777777" w:rsidR="00070D1F" w:rsidRPr="00FA700E" w:rsidRDefault="00070D1F" w:rsidP="00717138">
            <w:pPr>
              <w:rPr>
                <w:rFonts w:cstheme="minorHAnsi"/>
                <w:sz w:val="22"/>
                <w:szCs w:val="22"/>
                <w:lang w:val="en-US"/>
              </w:rPr>
            </w:pPr>
            <w:r w:rsidRPr="00FA700E">
              <w:rPr>
                <w:rFonts w:cstheme="minorHAnsi"/>
                <w:sz w:val="22"/>
                <w:szCs w:val="22"/>
                <w:lang w:val="en-US"/>
              </w:rPr>
              <w:t>UCT</w:t>
            </w:r>
          </w:p>
        </w:tc>
        <w:tc>
          <w:tcPr>
            <w:tcW w:w="7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B5DD7" w14:textId="573C340F" w:rsidR="00070D1F" w:rsidRPr="00FA700E" w:rsidRDefault="00BB3CA3" w:rsidP="00BB3CA3">
            <w:pPr>
              <w:rPr>
                <w:rFonts w:cstheme="minorHAnsi"/>
                <w:sz w:val="22"/>
                <w:szCs w:val="22"/>
                <w:lang w:val="en-US"/>
              </w:rPr>
            </w:pPr>
            <w:r w:rsidRPr="00FA700E">
              <w:rPr>
                <w:rFonts w:cstheme="minorHAnsi"/>
                <w:color w:val="000000"/>
                <w:sz w:val="22"/>
                <w:szCs w:val="22"/>
                <w:shd w:val="clear" w:color="auto" w:fill="FFFFFF"/>
                <w:lang w:val="en-US"/>
              </w:rPr>
              <w:t>Christopher Jack (CJ)</w:t>
            </w:r>
            <w:r w:rsidR="000B32A8" w:rsidRPr="00FA700E">
              <w:rPr>
                <w:rFonts w:cstheme="minorHAnsi"/>
                <w:color w:val="000000"/>
                <w:sz w:val="22"/>
                <w:szCs w:val="22"/>
                <w:shd w:val="clear" w:color="auto" w:fill="FFFFFF"/>
                <w:lang w:val="en-US"/>
              </w:rPr>
              <w:t>, Lisa van Aardenne (</w:t>
            </w:r>
            <w:proofErr w:type="spellStart"/>
            <w:r w:rsidR="000B32A8" w:rsidRPr="00FA700E">
              <w:rPr>
                <w:rFonts w:cstheme="minorHAnsi"/>
                <w:color w:val="000000"/>
                <w:sz w:val="22"/>
                <w:szCs w:val="22"/>
                <w:shd w:val="clear" w:color="auto" w:fill="FFFFFF"/>
                <w:lang w:val="en-US"/>
              </w:rPr>
              <w:t>LvA</w:t>
            </w:r>
            <w:proofErr w:type="spellEnd"/>
            <w:r w:rsidR="000B32A8" w:rsidRPr="00FA700E">
              <w:rPr>
                <w:rFonts w:cstheme="minorHAnsi"/>
                <w:color w:val="000000"/>
                <w:sz w:val="22"/>
                <w:szCs w:val="22"/>
                <w:shd w:val="clear" w:color="auto" w:fill="FFFFFF"/>
                <w:lang w:val="en-US"/>
              </w:rPr>
              <w:t>), Pierre Kloppers (PK)</w:t>
            </w:r>
          </w:p>
        </w:tc>
      </w:tr>
      <w:tr w:rsidR="00BB3CA3" w:rsidRPr="00FA700E" w14:paraId="05FA3EE2" w14:textId="77777777" w:rsidTr="00717138"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A69CA" w14:textId="77777777" w:rsidR="00BB3CA3" w:rsidRPr="00FA700E" w:rsidRDefault="00BB3CA3" w:rsidP="00717138">
            <w:pPr>
              <w:rPr>
                <w:rFonts w:cstheme="minorHAnsi"/>
                <w:sz w:val="22"/>
                <w:szCs w:val="22"/>
                <w:lang w:val="en-US"/>
              </w:rPr>
            </w:pPr>
            <w:r w:rsidRPr="00FA700E">
              <w:rPr>
                <w:rFonts w:cstheme="minorHAnsi"/>
                <w:sz w:val="22"/>
                <w:szCs w:val="22"/>
                <w:lang w:val="en-US"/>
              </w:rPr>
              <w:t>UPCG</w:t>
            </w:r>
          </w:p>
        </w:tc>
        <w:tc>
          <w:tcPr>
            <w:tcW w:w="7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916BD" w14:textId="77777777" w:rsidR="00BB3CA3" w:rsidRPr="00FA700E" w:rsidRDefault="00BB3CA3" w:rsidP="00717138">
            <w:pPr>
              <w:rPr>
                <w:rFonts w:cstheme="minorHAnsi"/>
                <w:sz w:val="22"/>
                <w:szCs w:val="22"/>
                <w:lang w:val="en-US"/>
              </w:rPr>
            </w:pPr>
            <w:proofErr w:type="spellStart"/>
            <w:r w:rsidRPr="00FA700E">
              <w:rPr>
                <w:rFonts w:cstheme="minorHAnsi"/>
                <w:sz w:val="22"/>
                <w:szCs w:val="22"/>
                <w:lang w:val="en-US"/>
              </w:rPr>
              <w:t>Gueladio</w:t>
            </w:r>
            <w:proofErr w:type="spellEnd"/>
            <w:r w:rsidRPr="00FA700E">
              <w:rPr>
                <w:rFonts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FA700E">
              <w:rPr>
                <w:rFonts w:cstheme="minorHAnsi"/>
                <w:sz w:val="22"/>
                <w:szCs w:val="22"/>
                <w:lang w:val="en-US"/>
              </w:rPr>
              <w:t>Cisse</w:t>
            </w:r>
            <w:proofErr w:type="spellEnd"/>
            <w:r w:rsidRPr="00FA700E">
              <w:rPr>
                <w:rFonts w:cstheme="minorHAnsi"/>
                <w:sz w:val="22"/>
                <w:szCs w:val="22"/>
                <w:lang w:val="en-US"/>
              </w:rPr>
              <w:t xml:space="preserve"> (GC)</w:t>
            </w:r>
          </w:p>
        </w:tc>
      </w:tr>
      <w:tr w:rsidR="00070D1F" w:rsidRPr="00FA700E" w14:paraId="6DD94753" w14:textId="77777777" w:rsidTr="00717138"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B1EFE" w14:textId="77777777" w:rsidR="00070D1F" w:rsidRPr="00FA700E" w:rsidRDefault="00070D1F" w:rsidP="00717138">
            <w:pPr>
              <w:rPr>
                <w:rFonts w:cstheme="minorHAnsi"/>
                <w:sz w:val="22"/>
                <w:szCs w:val="22"/>
                <w:lang w:val="en-US"/>
              </w:rPr>
            </w:pPr>
            <w:r w:rsidRPr="00FA700E">
              <w:rPr>
                <w:rFonts w:cstheme="minorHAnsi"/>
                <w:sz w:val="22"/>
                <w:szCs w:val="22"/>
                <w:lang w:val="en-US"/>
              </w:rPr>
              <w:t>NIH</w:t>
            </w:r>
          </w:p>
        </w:tc>
        <w:tc>
          <w:tcPr>
            <w:tcW w:w="7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0EDA3" w14:textId="5D41BDE4" w:rsidR="00070D1F" w:rsidRPr="00FA700E" w:rsidRDefault="00070D1F" w:rsidP="000B32A8">
            <w:pPr>
              <w:rPr>
                <w:rFonts w:cstheme="minorHAnsi"/>
                <w:sz w:val="22"/>
                <w:szCs w:val="22"/>
                <w:lang w:val="de-CH"/>
              </w:rPr>
            </w:pPr>
          </w:p>
        </w:tc>
      </w:tr>
      <w:tr w:rsidR="00070D1F" w:rsidRPr="00FA700E" w14:paraId="61A1A8F5" w14:textId="77777777" w:rsidTr="00717138">
        <w:tc>
          <w:tcPr>
            <w:tcW w:w="1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2356F" w14:textId="77777777" w:rsidR="00070D1F" w:rsidRPr="00FA700E" w:rsidRDefault="00BB3CA3" w:rsidP="00717138">
            <w:pPr>
              <w:rPr>
                <w:rFonts w:cstheme="minorHAnsi"/>
                <w:sz w:val="22"/>
                <w:szCs w:val="22"/>
                <w:lang w:val="en-US"/>
              </w:rPr>
            </w:pPr>
            <w:r w:rsidRPr="00FA700E">
              <w:rPr>
                <w:rFonts w:cstheme="minorHAnsi"/>
                <w:sz w:val="22"/>
                <w:szCs w:val="22"/>
                <w:lang w:val="en-US"/>
              </w:rPr>
              <w:t>Apologies</w:t>
            </w:r>
          </w:p>
        </w:tc>
        <w:tc>
          <w:tcPr>
            <w:tcW w:w="7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8CDF2" w14:textId="77777777" w:rsidR="00070D1F" w:rsidRPr="00FA700E" w:rsidRDefault="00BB3CA3" w:rsidP="00717138">
            <w:pPr>
              <w:rPr>
                <w:rFonts w:cstheme="minorHAnsi"/>
                <w:sz w:val="22"/>
                <w:szCs w:val="22"/>
                <w:lang w:val="en-US"/>
              </w:rPr>
            </w:pPr>
            <w:r w:rsidRPr="00FA700E">
              <w:rPr>
                <w:rFonts w:cstheme="minorHAnsi"/>
                <w:color w:val="000000"/>
                <w:sz w:val="22"/>
                <w:szCs w:val="22"/>
                <w:shd w:val="clear" w:color="auto" w:fill="FFFFFF"/>
                <w:lang w:val="en-US"/>
              </w:rPr>
              <w:t>Bonnie Joubert</w:t>
            </w:r>
            <w:r w:rsidRPr="00FA700E">
              <w:rPr>
                <w:rFonts w:cstheme="minorHAnsi"/>
                <w:sz w:val="22"/>
                <w:szCs w:val="22"/>
                <w:lang w:val="en-US"/>
              </w:rPr>
              <w:t xml:space="preserve"> (BJ)</w:t>
            </w:r>
            <w:r w:rsidR="000B32A8" w:rsidRPr="00FA700E">
              <w:rPr>
                <w:rFonts w:cstheme="minorHAnsi"/>
                <w:sz w:val="22"/>
                <w:szCs w:val="22"/>
                <w:lang w:val="en-US"/>
              </w:rPr>
              <w:t xml:space="preserve">, </w:t>
            </w:r>
            <w:r w:rsidR="000B32A8" w:rsidRPr="00FA700E">
              <w:rPr>
                <w:rFonts w:cstheme="minorHAnsi"/>
                <w:color w:val="000000"/>
                <w:sz w:val="22"/>
                <w:szCs w:val="22"/>
                <w:shd w:val="clear" w:color="auto" w:fill="FFFFFF"/>
                <w:lang w:val="en-US"/>
              </w:rPr>
              <w:t xml:space="preserve">Abdoulaye Tall (AT), Iba Dieudonné Dely (ID), </w:t>
            </w:r>
            <w:r w:rsidR="000B32A8" w:rsidRPr="00FA700E">
              <w:rPr>
                <w:rFonts w:cstheme="minorHAnsi"/>
                <w:color w:val="000000"/>
                <w:sz w:val="22"/>
                <w:szCs w:val="22"/>
                <w:shd w:val="clear" w:color="auto" w:fill="FFFFFF"/>
              </w:rPr>
              <w:t>James Mashiyane (JM), Kimberly McAllister (KMA), Yao Etienne Kouakou (YEK), Zubeida Patel (ZP), Darshnika Lakhoo (DL), Okoue Emerence (OE), Madina Doumbia (MD)</w:t>
            </w:r>
            <w:r w:rsidR="001059BC" w:rsidRPr="00FA700E">
              <w:rPr>
                <w:rFonts w:cstheme="minorHAnsi"/>
                <w:color w:val="000000"/>
                <w:sz w:val="22"/>
                <w:szCs w:val="22"/>
                <w:shd w:val="clear" w:color="auto" w:fill="FFFFFF"/>
              </w:rPr>
              <w:t>, Ijeoma Solarin (IS)</w:t>
            </w:r>
          </w:p>
        </w:tc>
      </w:tr>
    </w:tbl>
    <w:p w14:paraId="11DBBC5D" w14:textId="77777777" w:rsidR="00070D1F" w:rsidRDefault="00070D1F" w:rsidP="00070D1F">
      <w:pPr>
        <w:rPr>
          <w:lang w:val="en-US"/>
        </w:rPr>
      </w:pPr>
    </w:p>
    <w:p w14:paraId="35D5EAD7" w14:textId="77777777" w:rsidR="00070D1F" w:rsidRPr="00EF0629" w:rsidRDefault="00070D1F" w:rsidP="00EF0629">
      <w:pPr>
        <w:pStyle w:val="ListParagraph"/>
        <w:numPr>
          <w:ilvl w:val="0"/>
          <w:numId w:val="8"/>
        </w:numPr>
        <w:rPr>
          <w:b/>
          <w:u w:val="single"/>
          <w:lang w:val="en-US"/>
        </w:rPr>
      </w:pPr>
      <w:r w:rsidRPr="00EF0629">
        <w:rPr>
          <w:b/>
          <w:u w:val="single"/>
          <w:lang w:val="en-US"/>
        </w:rPr>
        <w:t>Agenda</w:t>
      </w:r>
    </w:p>
    <w:p w14:paraId="6A9F16A4" w14:textId="77777777" w:rsidR="001059BC" w:rsidRPr="001059BC" w:rsidRDefault="001059BC" w:rsidP="001059BC">
      <w:pPr>
        <w:pStyle w:val="ListParagraph"/>
        <w:numPr>
          <w:ilvl w:val="0"/>
          <w:numId w:val="5"/>
        </w:numPr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</w:pPr>
      <w:r w:rsidRPr="001059BC"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  <w:t>Planning for Abidjan workshop</w:t>
      </w:r>
    </w:p>
    <w:p w14:paraId="743477ED" w14:textId="77777777" w:rsidR="001059BC" w:rsidRPr="001059BC" w:rsidRDefault="001059BC" w:rsidP="001059BC">
      <w:pPr>
        <w:pStyle w:val="ListParagraph"/>
        <w:numPr>
          <w:ilvl w:val="0"/>
          <w:numId w:val="5"/>
        </w:numPr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</w:pPr>
      <w:r w:rsidRPr="001059BC"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  <w:t>Health Data Acquisition Update for Joburg and Abidjan</w:t>
      </w:r>
    </w:p>
    <w:p w14:paraId="1BE9C3F3" w14:textId="77777777" w:rsidR="001059BC" w:rsidRPr="001059BC" w:rsidRDefault="001059BC" w:rsidP="001059BC">
      <w:pPr>
        <w:pStyle w:val="ListParagraph"/>
        <w:numPr>
          <w:ilvl w:val="0"/>
          <w:numId w:val="5"/>
        </w:numPr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</w:pPr>
      <w:r w:rsidRPr="001059BC"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  <w:t>Papers and conferences update</w:t>
      </w:r>
    </w:p>
    <w:p w14:paraId="720EF6B3" w14:textId="77777777" w:rsidR="001059BC" w:rsidRPr="001059BC" w:rsidRDefault="001059BC" w:rsidP="001059BC">
      <w:pPr>
        <w:pStyle w:val="ListParagraph"/>
        <w:numPr>
          <w:ilvl w:val="0"/>
          <w:numId w:val="5"/>
        </w:numPr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</w:pPr>
      <w:r w:rsidRPr="001059BC"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  <w:t>Urban Climate Model developments</w:t>
      </w:r>
    </w:p>
    <w:p w14:paraId="431B1E6C" w14:textId="77777777" w:rsidR="001059BC" w:rsidRPr="001059BC" w:rsidRDefault="001059BC" w:rsidP="001059BC">
      <w:pPr>
        <w:pStyle w:val="ListParagraph"/>
        <w:numPr>
          <w:ilvl w:val="0"/>
          <w:numId w:val="5"/>
        </w:numPr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</w:pPr>
      <w:r w:rsidRPr="001059BC"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  <w:t>Health data codebook</w:t>
      </w:r>
    </w:p>
    <w:p w14:paraId="026AF692" w14:textId="77777777" w:rsidR="001059BC" w:rsidRPr="001059BC" w:rsidRDefault="001059BC" w:rsidP="001059BC">
      <w:pPr>
        <w:pStyle w:val="ListParagraph"/>
        <w:numPr>
          <w:ilvl w:val="0"/>
          <w:numId w:val="5"/>
        </w:numPr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</w:pPr>
      <w:r w:rsidRPr="001059BC"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  <w:t>Consortium-wide data sharing agreement progress</w:t>
      </w:r>
    </w:p>
    <w:p w14:paraId="5C81F0A4" w14:textId="77777777" w:rsidR="001059BC" w:rsidRPr="001059BC" w:rsidRDefault="001059BC" w:rsidP="001059BC">
      <w:pPr>
        <w:pStyle w:val="ListParagraph"/>
        <w:numPr>
          <w:ilvl w:val="0"/>
          <w:numId w:val="5"/>
        </w:numPr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</w:pPr>
      <w:r w:rsidRPr="001059BC"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  <w:t xml:space="preserve">Wiki and </w:t>
      </w:r>
      <w:proofErr w:type="spellStart"/>
      <w:r w:rsidRPr="001059BC"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  <w:t>Jupyter</w:t>
      </w:r>
      <w:proofErr w:type="spellEnd"/>
      <w:r w:rsidRPr="001059BC"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  <w:t xml:space="preserve"> Lab training</w:t>
      </w:r>
    </w:p>
    <w:p w14:paraId="7FF9A6DB" w14:textId="77777777" w:rsidR="001059BC" w:rsidRDefault="001059BC" w:rsidP="001059BC">
      <w:pPr>
        <w:pStyle w:val="ListParagraph"/>
        <w:numPr>
          <w:ilvl w:val="0"/>
          <w:numId w:val="5"/>
        </w:numPr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</w:pPr>
      <w:r w:rsidRPr="001059BC"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  <w:t>DSI Harvard deep learning and planetary health training opportunities</w:t>
      </w:r>
    </w:p>
    <w:p w14:paraId="27832A41" w14:textId="77777777" w:rsidR="001059BC" w:rsidRPr="001059BC" w:rsidRDefault="001059BC" w:rsidP="001059BC">
      <w:pPr>
        <w:pStyle w:val="ListParagraph"/>
        <w:numPr>
          <w:ilvl w:val="0"/>
          <w:numId w:val="5"/>
        </w:numPr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</w:pPr>
      <w:r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  <w:t>AOB</w:t>
      </w:r>
    </w:p>
    <w:p w14:paraId="6DF8BB7A" w14:textId="77777777" w:rsidR="00B15638" w:rsidRDefault="00B15638" w:rsidP="00070D1F">
      <w:pPr>
        <w:rPr>
          <w:b/>
          <w:u w:val="single"/>
          <w:lang w:val="en-US"/>
        </w:rPr>
      </w:pPr>
    </w:p>
    <w:p w14:paraId="7A3D3C8A" w14:textId="77777777" w:rsidR="001059BC" w:rsidRPr="00EF0629" w:rsidRDefault="001059BC" w:rsidP="00FA700E">
      <w:pPr>
        <w:pStyle w:val="ListParagraph"/>
        <w:numPr>
          <w:ilvl w:val="0"/>
          <w:numId w:val="8"/>
        </w:numPr>
        <w:spacing w:before="120" w:after="120"/>
        <w:ind w:left="714" w:hanging="357"/>
        <w:rPr>
          <w:b/>
          <w:u w:val="single"/>
          <w:lang w:val="en-US"/>
        </w:rPr>
      </w:pPr>
      <w:r w:rsidRPr="00EF0629">
        <w:rPr>
          <w:b/>
          <w:u w:val="single"/>
          <w:lang w:val="en-US"/>
        </w:rPr>
        <w:t>Summary of meeting discussion and decisions</w:t>
      </w:r>
    </w:p>
    <w:p w14:paraId="1A4878D7" w14:textId="77777777" w:rsidR="001059BC" w:rsidRPr="00FA700E" w:rsidRDefault="001059BC" w:rsidP="00FA700E">
      <w:pPr>
        <w:pStyle w:val="ListParagraph"/>
        <w:numPr>
          <w:ilvl w:val="0"/>
          <w:numId w:val="1"/>
        </w:numPr>
        <w:spacing w:before="120"/>
        <w:ind w:left="714" w:hanging="357"/>
        <w:rPr>
          <w:i/>
          <w:iCs/>
          <w:sz w:val="22"/>
          <w:szCs w:val="22"/>
          <w:lang w:val="en-US"/>
        </w:rPr>
      </w:pPr>
      <w:r w:rsidRPr="00FA700E">
        <w:rPr>
          <w:i/>
          <w:iCs/>
          <w:sz w:val="22"/>
          <w:szCs w:val="22"/>
          <w:lang w:val="en-US"/>
        </w:rPr>
        <w:t>Abidjan workshop</w:t>
      </w:r>
    </w:p>
    <w:p w14:paraId="69508993" w14:textId="77777777" w:rsidR="001059BC" w:rsidRPr="00FA700E" w:rsidRDefault="001059BC" w:rsidP="001059BC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 w:rsidRPr="00FA700E">
        <w:rPr>
          <w:sz w:val="22"/>
          <w:szCs w:val="22"/>
          <w:lang w:val="en-US"/>
        </w:rPr>
        <w:t>Dates: May 30</w:t>
      </w:r>
      <w:r w:rsidRPr="00FA700E">
        <w:rPr>
          <w:sz w:val="22"/>
          <w:szCs w:val="22"/>
          <w:vertAlign w:val="superscript"/>
          <w:lang w:val="en-US"/>
        </w:rPr>
        <w:t>th</w:t>
      </w:r>
      <w:r w:rsidRPr="00FA700E">
        <w:rPr>
          <w:sz w:val="22"/>
          <w:szCs w:val="22"/>
          <w:lang w:val="en-US"/>
        </w:rPr>
        <w:t xml:space="preserve"> (team planning meeting); May 31</w:t>
      </w:r>
      <w:r w:rsidRPr="00FA700E">
        <w:rPr>
          <w:sz w:val="22"/>
          <w:szCs w:val="22"/>
          <w:vertAlign w:val="superscript"/>
          <w:lang w:val="en-US"/>
        </w:rPr>
        <w:t>st</w:t>
      </w:r>
      <w:r w:rsidRPr="00FA700E">
        <w:rPr>
          <w:sz w:val="22"/>
          <w:szCs w:val="22"/>
          <w:lang w:val="en-US"/>
        </w:rPr>
        <w:t xml:space="preserve"> – June 1</w:t>
      </w:r>
      <w:r w:rsidRPr="00FA700E">
        <w:rPr>
          <w:sz w:val="22"/>
          <w:szCs w:val="22"/>
          <w:vertAlign w:val="superscript"/>
          <w:lang w:val="en-US"/>
        </w:rPr>
        <w:t>st</w:t>
      </w:r>
      <w:r w:rsidRPr="00FA700E">
        <w:rPr>
          <w:sz w:val="22"/>
          <w:szCs w:val="22"/>
          <w:lang w:val="en-US"/>
        </w:rPr>
        <w:t xml:space="preserve"> (Workshop)</w:t>
      </w:r>
    </w:p>
    <w:p w14:paraId="51BAB274" w14:textId="77777777" w:rsidR="001059BC" w:rsidRPr="00FA700E" w:rsidRDefault="001059BC" w:rsidP="001059BC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 w:rsidRPr="00FA700E">
        <w:rPr>
          <w:sz w:val="22"/>
          <w:szCs w:val="22"/>
          <w:lang w:val="en-US"/>
        </w:rPr>
        <w:t>Suggested days for announced colleagues from SAF: arrival latest on May 29</w:t>
      </w:r>
      <w:proofErr w:type="gramStart"/>
      <w:r w:rsidRPr="00FA700E">
        <w:rPr>
          <w:sz w:val="22"/>
          <w:szCs w:val="22"/>
          <w:vertAlign w:val="superscript"/>
          <w:lang w:val="en-US"/>
        </w:rPr>
        <w:t>th</w:t>
      </w:r>
      <w:r w:rsidRPr="00FA700E">
        <w:rPr>
          <w:sz w:val="22"/>
          <w:szCs w:val="22"/>
          <w:lang w:val="en-US"/>
        </w:rPr>
        <w:t xml:space="preserve"> ,</w:t>
      </w:r>
      <w:proofErr w:type="gramEnd"/>
      <w:r w:rsidRPr="00FA700E">
        <w:rPr>
          <w:sz w:val="22"/>
          <w:szCs w:val="22"/>
          <w:lang w:val="en-US"/>
        </w:rPr>
        <w:t xml:space="preserve"> departure earliest June 2</w:t>
      </w:r>
      <w:r w:rsidRPr="00FA700E">
        <w:rPr>
          <w:sz w:val="22"/>
          <w:szCs w:val="22"/>
          <w:vertAlign w:val="superscript"/>
          <w:lang w:val="en-US"/>
        </w:rPr>
        <w:t>nd</w:t>
      </w:r>
      <w:r w:rsidRPr="00FA700E">
        <w:rPr>
          <w:sz w:val="22"/>
          <w:szCs w:val="22"/>
          <w:lang w:val="en-US"/>
        </w:rPr>
        <w:t xml:space="preserve"> .</w:t>
      </w:r>
    </w:p>
    <w:p w14:paraId="025CF51F" w14:textId="77777777" w:rsidR="001059BC" w:rsidRPr="00FA700E" w:rsidRDefault="001059BC" w:rsidP="001059BC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 w:rsidRPr="00FA700E">
        <w:rPr>
          <w:sz w:val="22"/>
          <w:szCs w:val="22"/>
          <w:lang w:val="en-US"/>
        </w:rPr>
        <w:t>Announced possible colleagues to come:</w:t>
      </w:r>
    </w:p>
    <w:p w14:paraId="433445BB" w14:textId="77777777" w:rsidR="001059BC" w:rsidRPr="00FA700E" w:rsidRDefault="001059BC" w:rsidP="001059BC">
      <w:pPr>
        <w:pStyle w:val="ListParagraph"/>
        <w:numPr>
          <w:ilvl w:val="1"/>
          <w:numId w:val="6"/>
        </w:numPr>
        <w:rPr>
          <w:sz w:val="22"/>
          <w:szCs w:val="22"/>
          <w:lang w:val="en-US"/>
        </w:rPr>
      </w:pPr>
      <w:r w:rsidRPr="00FA700E">
        <w:rPr>
          <w:sz w:val="22"/>
          <w:szCs w:val="22"/>
          <w:lang w:val="en-US"/>
        </w:rPr>
        <w:t xml:space="preserve">From Wits: </w:t>
      </w:r>
      <w:r w:rsidR="00B15638" w:rsidRPr="00FA700E">
        <w:rPr>
          <w:rFonts w:ascii="Calibri" w:hAnsi="Calibri" w:cs="Calibri"/>
          <w:color w:val="000000"/>
          <w:sz w:val="22"/>
          <w:szCs w:val="22"/>
        </w:rPr>
        <w:t>Relebohile Motana, Darshnika Lakhoo</w:t>
      </w:r>
    </w:p>
    <w:p w14:paraId="4763FBDD" w14:textId="77777777" w:rsidR="001059BC" w:rsidRPr="00FA700E" w:rsidRDefault="001059BC" w:rsidP="00B15638">
      <w:pPr>
        <w:pStyle w:val="ListParagraph"/>
        <w:numPr>
          <w:ilvl w:val="1"/>
          <w:numId w:val="6"/>
        </w:numPr>
        <w:rPr>
          <w:sz w:val="22"/>
          <w:szCs w:val="22"/>
          <w:lang w:val="en-US"/>
        </w:rPr>
      </w:pPr>
      <w:r w:rsidRPr="00FA700E">
        <w:rPr>
          <w:sz w:val="22"/>
          <w:szCs w:val="22"/>
          <w:lang w:val="en-US"/>
        </w:rPr>
        <w:t>From IBM</w:t>
      </w:r>
      <w:r w:rsidR="00B15638" w:rsidRPr="00FA700E">
        <w:rPr>
          <w:sz w:val="22"/>
          <w:szCs w:val="22"/>
          <w:lang w:val="en-US"/>
        </w:rPr>
        <w:t xml:space="preserve">. </w:t>
      </w:r>
      <w:proofErr w:type="spellStart"/>
      <w:proofErr w:type="gramStart"/>
      <w:r w:rsidR="00B15638" w:rsidRPr="00FA700E">
        <w:rPr>
          <w:rFonts w:ascii="Calibri" w:hAnsi="Calibri" w:cs="Calibri"/>
          <w:color w:val="000000"/>
          <w:sz w:val="22"/>
          <w:szCs w:val="22"/>
        </w:rPr>
        <w:t>Sibusisiwe.Makhanya</w:t>
      </w:r>
      <w:proofErr w:type="spellEnd"/>
      <w:r w:rsidR="00B15638" w:rsidRPr="00FA700E">
        <w:rPr>
          <w:sz w:val="22"/>
          <w:szCs w:val="22"/>
          <w:lang w:val="en-US"/>
        </w:rPr>
        <w:t xml:space="preserve"> ,</w:t>
      </w:r>
      <w:proofErr w:type="gramEnd"/>
      <w:r w:rsidR="00B15638" w:rsidRPr="00FA700E">
        <w:rPr>
          <w:sz w:val="22"/>
          <w:szCs w:val="22"/>
          <w:lang w:val="en-US"/>
        </w:rPr>
        <w:t xml:space="preserve"> </w:t>
      </w:r>
      <w:proofErr w:type="spellStart"/>
      <w:r w:rsidR="00B15638" w:rsidRPr="00FA700E">
        <w:rPr>
          <w:rFonts w:ascii="Calibri" w:hAnsi="Calibri" w:cs="Calibri"/>
          <w:color w:val="000000"/>
          <w:sz w:val="22"/>
          <w:szCs w:val="22"/>
        </w:rPr>
        <w:t>Craig.Mahlasi</w:t>
      </w:r>
      <w:proofErr w:type="spellEnd"/>
      <w:r w:rsidR="00B15638" w:rsidRPr="00FA700E">
        <w:rPr>
          <w:sz w:val="22"/>
          <w:szCs w:val="22"/>
          <w:lang w:val="en-US"/>
        </w:rPr>
        <w:t xml:space="preserve">, </w:t>
      </w:r>
      <w:r w:rsidR="00B15638" w:rsidRPr="00FA700E">
        <w:rPr>
          <w:rFonts w:ascii="Calibri" w:hAnsi="Calibri" w:cs="Calibri"/>
          <w:color w:val="000000"/>
          <w:sz w:val="22"/>
          <w:szCs w:val="22"/>
        </w:rPr>
        <w:t>Tamara Govindasamy</w:t>
      </w:r>
      <w:r w:rsidR="00B15638" w:rsidRPr="00FA700E">
        <w:rPr>
          <w:sz w:val="22"/>
          <w:szCs w:val="22"/>
          <w:lang w:val="en-US"/>
        </w:rPr>
        <w:t xml:space="preserve"> </w:t>
      </w:r>
    </w:p>
    <w:p w14:paraId="61C23176" w14:textId="77777777" w:rsidR="001059BC" w:rsidRPr="00FA700E" w:rsidRDefault="001059BC" w:rsidP="001059BC">
      <w:pPr>
        <w:pStyle w:val="ListParagraph"/>
        <w:numPr>
          <w:ilvl w:val="1"/>
          <w:numId w:val="6"/>
        </w:numPr>
        <w:rPr>
          <w:sz w:val="22"/>
          <w:szCs w:val="22"/>
          <w:lang w:val="en-US"/>
        </w:rPr>
      </w:pPr>
      <w:r w:rsidRPr="00FA700E">
        <w:rPr>
          <w:sz w:val="22"/>
          <w:szCs w:val="22"/>
          <w:lang w:val="en-US"/>
        </w:rPr>
        <w:t xml:space="preserve">From UCT: </w:t>
      </w:r>
      <w:r w:rsidR="00B15638" w:rsidRPr="00FA700E">
        <w:rPr>
          <w:sz w:val="22"/>
          <w:szCs w:val="22"/>
          <w:lang w:val="en-US"/>
        </w:rPr>
        <w:t xml:space="preserve">1 person </w:t>
      </w:r>
    </w:p>
    <w:p w14:paraId="71F07672" w14:textId="77777777" w:rsidR="00B15638" w:rsidRPr="00FA700E" w:rsidRDefault="00B15638" w:rsidP="00B15638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 w:rsidRPr="00FA700E">
        <w:rPr>
          <w:sz w:val="22"/>
          <w:szCs w:val="22"/>
          <w:lang w:val="en-US"/>
        </w:rPr>
        <w:lastRenderedPageBreak/>
        <w:t xml:space="preserve">Participants: invitation letters are sent; confirmation and name of representatives from invited partners not yet received </w:t>
      </w:r>
    </w:p>
    <w:p w14:paraId="30FCF9E9" w14:textId="77777777" w:rsidR="00070D1F" w:rsidRPr="00FA700E" w:rsidRDefault="00070D1F" w:rsidP="00B15638">
      <w:pPr>
        <w:ind w:left="360"/>
        <w:rPr>
          <w:sz w:val="22"/>
          <w:szCs w:val="22"/>
          <w:lang w:val="en-US"/>
        </w:rPr>
      </w:pPr>
    </w:p>
    <w:p w14:paraId="740C3B47" w14:textId="77777777" w:rsidR="00B15638" w:rsidRPr="00FA700E" w:rsidRDefault="00B15638" w:rsidP="00B15638">
      <w:pPr>
        <w:pStyle w:val="ListParagraph"/>
        <w:numPr>
          <w:ilvl w:val="0"/>
          <w:numId w:val="1"/>
        </w:numPr>
        <w:rPr>
          <w:i/>
          <w:iCs/>
          <w:sz w:val="22"/>
          <w:szCs w:val="22"/>
          <w:lang w:val="en-US"/>
        </w:rPr>
      </w:pPr>
      <w:r w:rsidRPr="00FA700E">
        <w:rPr>
          <w:i/>
          <w:iCs/>
          <w:sz w:val="22"/>
          <w:szCs w:val="22"/>
          <w:lang w:val="en-US"/>
        </w:rPr>
        <w:t>Health data acquisition for Johannesburg and Abidjan</w:t>
      </w:r>
    </w:p>
    <w:p w14:paraId="144B189E" w14:textId="502B5484" w:rsidR="00B15638" w:rsidRPr="00FA700E" w:rsidRDefault="0067777C" w:rsidP="00B15638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Lebo</w:t>
      </w:r>
      <w:r w:rsidR="00B15638" w:rsidRPr="00FA700E">
        <w:rPr>
          <w:sz w:val="22"/>
          <w:szCs w:val="22"/>
          <w:lang w:val="en-US"/>
        </w:rPr>
        <w:t xml:space="preserve"> presented slides giving the updated figures</w:t>
      </w:r>
      <w:r w:rsidR="00245CB6" w:rsidRPr="00FA700E">
        <w:rPr>
          <w:sz w:val="22"/>
          <w:szCs w:val="22"/>
          <w:lang w:val="en-US"/>
        </w:rPr>
        <w:t>: overall 115 targets, 4 at DTA stage</w:t>
      </w:r>
    </w:p>
    <w:p w14:paraId="1FFC28C3" w14:textId="77777777" w:rsidR="00B15638" w:rsidRPr="00FA700E" w:rsidRDefault="00245CB6" w:rsidP="00245CB6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 w:rsidRPr="00FA700E">
        <w:rPr>
          <w:sz w:val="22"/>
          <w:szCs w:val="22"/>
          <w:lang w:val="en-US"/>
        </w:rPr>
        <w:t>Need: c</w:t>
      </w:r>
      <w:r w:rsidR="00B15638" w:rsidRPr="00FA700E">
        <w:rPr>
          <w:sz w:val="22"/>
          <w:szCs w:val="22"/>
          <w:lang w:val="en-US"/>
        </w:rPr>
        <w:t xml:space="preserve">alls and </w:t>
      </w:r>
      <w:r w:rsidRPr="00FA700E">
        <w:rPr>
          <w:sz w:val="22"/>
          <w:szCs w:val="22"/>
          <w:lang w:val="en-US"/>
        </w:rPr>
        <w:t xml:space="preserve">other follow-up actions </w:t>
      </w:r>
      <w:r w:rsidR="00B15638" w:rsidRPr="00FA700E">
        <w:rPr>
          <w:sz w:val="22"/>
          <w:szCs w:val="22"/>
          <w:lang w:val="en-US"/>
        </w:rPr>
        <w:t>to be done</w:t>
      </w:r>
      <w:r w:rsidRPr="00FA700E">
        <w:rPr>
          <w:sz w:val="22"/>
          <w:szCs w:val="22"/>
          <w:lang w:val="en-US"/>
        </w:rPr>
        <w:t>/intensified</w:t>
      </w:r>
    </w:p>
    <w:p w14:paraId="27B47FA2" w14:textId="77777777" w:rsidR="00B15638" w:rsidRPr="00FA700E" w:rsidRDefault="00B15638" w:rsidP="00245CB6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 w:rsidRPr="00FA700E">
        <w:rPr>
          <w:sz w:val="22"/>
          <w:szCs w:val="22"/>
          <w:lang w:val="en-US"/>
        </w:rPr>
        <w:t>Abidjan workshop</w:t>
      </w:r>
      <w:r w:rsidR="00245CB6" w:rsidRPr="00FA700E">
        <w:rPr>
          <w:sz w:val="22"/>
          <w:szCs w:val="22"/>
          <w:lang w:val="en-US"/>
        </w:rPr>
        <w:t>:</w:t>
      </w:r>
      <w:r w:rsidRPr="00FA700E">
        <w:rPr>
          <w:sz w:val="22"/>
          <w:szCs w:val="22"/>
          <w:lang w:val="en-US"/>
        </w:rPr>
        <w:t xml:space="preserve"> to be a </w:t>
      </w:r>
      <w:r w:rsidR="00245CB6" w:rsidRPr="00FA700E">
        <w:rPr>
          <w:sz w:val="22"/>
          <w:szCs w:val="22"/>
          <w:lang w:val="en-US"/>
        </w:rPr>
        <w:t xml:space="preserve">good opportunity </w:t>
      </w:r>
      <w:r w:rsidRPr="00FA700E">
        <w:rPr>
          <w:sz w:val="22"/>
          <w:szCs w:val="22"/>
          <w:lang w:val="en-US"/>
        </w:rPr>
        <w:t xml:space="preserve">for </w:t>
      </w:r>
      <w:r w:rsidR="00245CB6" w:rsidRPr="00FA700E">
        <w:rPr>
          <w:sz w:val="22"/>
          <w:szCs w:val="22"/>
          <w:lang w:val="en-US"/>
        </w:rPr>
        <w:t xml:space="preserve">intensified communication and </w:t>
      </w:r>
      <w:r w:rsidRPr="00FA700E">
        <w:rPr>
          <w:sz w:val="22"/>
          <w:szCs w:val="22"/>
          <w:lang w:val="en-US"/>
        </w:rPr>
        <w:t xml:space="preserve">follow-ups with data </w:t>
      </w:r>
      <w:proofErr w:type="gramStart"/>
      <w:r w:rsidRPr="00FA700E">
        <w:rPr>
          <w:sz w:val="22"/>
          <w:szCs w:val="22"/>
          <w:lang w:val="en-US"/>
        </w:rPr>
        <w:t>owners</w:t>
      </w:r>
      <w:proofErr w:type="gramEnd"/>
    </w:p>
    <w:p w14:paraId="52912592" w14:textId="77777777" w:rsidR="00B15638" w:rsidRPr="00FA700E" w:rsidRDefault="00B15638" w:rsidP="00B15638">
      <w:pPr>
        <w:ind w:left="360"/>
        <w:rPr>
          <w:sz w:val="22"/>
          <w:szCs w:val="22"/>
          <w:lang w:val="en-US"/>
        </w:rPr>
      </w:pPr>
    </w:p>
    <w:p w14:paraId="255B22F7" w14:textId="77777777" w:rsidR="00245CB6" w:rsidRPr="00FA700E" w:rsidRDefault="00245CB6" w:rsidP="00245CB6">
      <w:pPr>
        <w:pStyle w:val="ListParagraph"/>
        <w:numPr>
          <w:ilvl w:val="0"/>
          <w:numId w:val="1"/>
        </w:numPr>
        <w:rPr>
          <w:i/>
          <w:iCs/>
          <w:sz w:val="22"/>
          <w:szCs w:val="22"/>
          <w:lang w:val="en-US"/>
        </w:rPr>
      </w:pPr>
      <w:r w:rsidRPr="00FA700E">
        <w:rPr>
          <w:rFonts w:ascii="Calibri" w:eastAsia="Times New Roman" w:hAnsi="Calibri" w:cs="Calibri"/>
          <w:i/>
          <w:iCs/>
          <w:color w:val="000000"/>
          <w:sz w:val="22"/>
          <w:szCs w:val="22"/>
          <w:lang w:val="en-US" w:eastAsia="de-CH"/>
        </w:rPr>
        <w:t>Papers and conferences update</w:t>
      </w:r>
    </w:p>
    <w:p w14:paraId="345917CD" w14:textId="77777777" w:rsidR="00245CB6" w:rsidRPr="00FA700E" w:rsidRDefault="00245CB6" w:rsidP="00245CB6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 w:rsidRPr="00FA700E">
        <w:rPr>
          <w:sz w:val="22"/>
          <w:szCs w:val="22"/>
          <w:lang w:val="en-US"/>
        </w:rPr>
        <w:t>UCT: possible participation at two forthcoming conferences (Washington, London)</w:t>
      </w:r>
    </w:p>
    <w:p w14:paraId="58F2E48B" w14:textId="77777777" w:rsidR="00245CB6" w:rsidRPr="00FA700E" w:rsidRDefault="00245CB6" w:rsidP="00245CB6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 w:rsidRPr="00FA700E">
        <w:rPr>
          <w:sz w:val="22"/>
          <w:szCs w:val="22"/>
          <w:lang w:val="en-US"/>
        </w:rPr>
        <w:t xml:space="preserve">Others: please </w:t>
      </w:r>
      <w:proofErr w:type="gramStart"/>
      <w:r w:rsidRPr="00FA700E">
        <w:rPr>
          <w:sz w:val="22"/>
          <w:szCs w:val="22"/>
          <w:lang w:val="en-US"/>
        </w:rPr>
        <w:t>complete regularly</w:t>
      </w:r>
      <w:proofErr w:type="gramEnd"/>
      <w:r w:rsidRPr="00FA700E">
        <w:rPr>
          <w:sz w:val="22"/>
          <w:szCs w:val="22"/>
          <w:lang w:val="en-US"/>
        </w:rPr>
        <w:t xml:space="preserve"> the shared file </w:t>
      </w:r>
    </w:p>
    <w:p w14:paraId="793696DD" w14:textId="77777777" w:rsidR="00245CB6" w:rsidRPr="00FA700E" w:rsidRDefault="00245CB6" w:rsidP="00B15638">
      <w:pPr>
        <w:ind w:left="360"/>
        <w:rPr>
          <w:sz w:val="22"/>
          <w:szCs w:val="22"/>
          <w:lang w:val="en-US"/>
        </w:rPr>
      </w:pPr>
    </w:p>
    <w:p w14:paraId="3E468B7B" w14:textId="77777777" w:rsidR="00245CB6" w:rsidRPr="00FA700E" w:rsidRDefault="00245CB6" w:rsidP="00245CB6">
      <w:pPr>
        <w:pStyle w:val="ListParagraph"/>
        <w:numPr>
          <w:ilvl w:val="0"/>
          <w:numId w:val="1"/>
        </w:numPr>
        <w:rPr>
          <w:i/>
          <w:iCs/>
          <w:sz w:val="22"/>
          <w:szCs w:val="22"/>
          <w:lang w:val="en-US"/>
        </w:rPr>
      </w:pPr>
      <w:r w:rsidRPr="00FA700E">
        <w:rPr>
          <w:rFonts w:ascii="Calibri" w:eastAsia="Times New Roman" w:hAnsi="Calibri" w:cs="Calibri"/>
          <w:i/>
          <w:iCs/>
          <w:color w:val="000000"/>
          <w:sz w:val="22"/>
          <w:szCs w:val="22"/>
          <w:lang w:val="en-US" w:eastAsia="de-CH"/>
        </w:rPr>
        <w:t>Urban Climate Model development</w:t>
      </w:r>
    </w:p>
    <w:p w14:paraId="3361B671" w14:textId="77777777" w:rsidR="00245CB6" w:rsidRPr="00FA700E" w:rsidRDefault="00245CB6" w:rsidP="00245CB6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 w:rsidRPr="00FA700E">
        <w:rPr>
          <w:sz w:val="22"/>
          <w:szCs w:val="22"/>
          <w:lang w:val="en-US"/>
        </w:rPr>
        <w:t>Updates presented by IBM and UCT</w:t>
      </w:r>
    </w:p>
    <w:p w14:paraId="46A0CED6" w14:textId="77777777" w:rsidR="00245CB6" w:rsidRPr="00FA700E" w:rsidRDefault="00245CB6" w:rsidP="00245CB6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 w:rsidRPr="00FA700E">
        <w:rPr>
          <w:sz w:val="22"/>
          <w:szCs w:val="22"/>
          <w:lang w:val="en-US"/>
        </w:rPr>
        <w:t xml:space="preserve">To be followed up: how to bring together what UCT and IBM are doing on this </w:t>
      </w:r>
    </w:p>
    <w:p w14:paraId="222BD404" w14:textId="77777777" w:rsidR="001059BC" w:rsidRPr="00FA700E" w:rsidRDefault="001059BC" w:rsidP="001059BC">
      <w:pPr>
        <w:rPr>
          <w:sz w:val="22"/>
          <w:szCs w:val="22"/>
          <w:lang w:val="en-US"/>
        </w:rPr>
      </w:pPr>
    </w:p>
    <w:p w14:paraId="067162FE" w14:textId="77777777" w:rsidR="00245CB6" w:rsidRPr="00FA700E" w:rsidRDefault="00A05937" w:rsidP="00A05937">
      <w:pPr>
        <w:pStyle w:val="ListParagraph"/>
        <w:numPr>
          <w:ilvl w:val="0"/>
          <w:numId w:val="1"/>
        </w:numPr>
        <w:rPr>
          <w:i/>
          <w:iCs/>
          <w:sz w:val="22"/>
          <w:szCs w:val="22"/>
          <w:lang w:val="en-US"/>
        </w:rPr>
      </w:pPr>
      <w:r w:rsidRPr="00FA700E">
        <w:rPr>
          <w:rFonts w:ascii="Calibri" w:eastAsia="Times New Roman" w:hAnsi="Calibri" w:cs="Calibri"/>
          <w:i/>
          <w:iCs/>
          <w:color w:val="000000"/>
          <w:sz w:val="22"/>
          <w:szCs w:val="22"/>
          <w:lang w:val="en-US" w:eastAsia="de-CH"/>
        </w:rPr>
        <w:t>Health data Codebook</w:t>
      </w:r>
    </w:p>
    <w:p w14:paraId="46EF4CF7" w14:textId="77777777" w:rsidR="00245CB6" w:rsidRPr="00FA700E" w:rsidRDefault="00A05937" w:rsidP="00245CB6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 w:rsidRPr="00FA700E">
        <w:rPr>
          <w:sz w:val="22"/>
          <w:szCs w:val="22"/>
          <w:lang w:val="en-US"/>
        </w:rPr>
        <w:t xml:space="preserve">A meeting held on 20 </w:t>
      </w:r>
      <w:proofErr w:type="gramStart"/>
      <w:r w:rsidRPr="00FA700E">
        <w:rPr>
          <w:sz w:val="22"/>
          <w:szCs w:val="22"/>
          <w:lang w:val="en-US"/>
        </w:rPr>
        <w:t>April</w:t>
      </w:r>
      <w:proofErr w:type="gramEnd"/>
    </w:p>
    <w:p w14:paraId="65687D64" w14:textId="77777777" w:rsidR="00245CB6" w:rsidRPr="00FA700E" w:rsidRDefault="00A05937" w:rsidP="00245CB6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 w:rsidRPr="00FA700E">
        <w:rPr>
          <w:sz w:val="22"/>
          <w:szCs w:val="22"/>
          <w:lang w:val="en-US"/>
        </w:rPr>
        <w:t>Work in progress</w:t>
      </w:r>
      <w:r w:rsidR="00245CB6" w:rsidRPr="00FA700E">
        <w:rPr>
          <w:sz w:val="22"/>
          <w:szCs w:val="22"/>
          <w:lang w:val="en-US"/>
        </w:rPr>
        <w:t xml:space="preserve"> </w:t>
      </w:r>
    </w:p>
    <w:p w14:paraId="749F411D" w14:textId="77777777" w:rsidR="00245CB6" w:rsidRPr="00FA700E" w:rsidRDefault="00245CB6" w:rsidP="00245CB6">
      <w:pPr>
        <w:ind w:left="360"/>
        <w:rPr>
          <w:sz w:val="22"/>
          <w:szCs w:val="22"/>
          <w:lang w:val="en-US"/>
        </w:rPr>
      </w:pPr>
      <w:r w:rsidRPr="00FA700E">
        <w:rPr>
          <w:sz w:val="22"/>
          <w:szCs w:val="22"/>
          <w:lang w:val="en-US"/>
        </w:rPr>
        <w:t>UCT: possible participation at two forthcoming conferences</w:t>
      </w:r>
    </w:p>
    <w:p w14:paraId="1C91E2EF" w14:textId="77777777" w:rsidR="00245CB6" w:rsidRPr="00FA700E" w:rsidRDefault="00245CB6" w:rsidP="001059BC">
      <w:pPr>
        <w:rPr>
          <w:sz w:val="22"/>
          <w:szCs w:val="22"/>
          <w:lang w:val="en-US"/>
        </w:rPr>
      </w:pPr>
    </w:p>
    <w:p w14:paraId="23BBA5CB" w14:textId="77777777" w:rsidR="00A05937" w:rsidRPr="00FA700E" w:rsidRDefault="00A05937" w:rsidP="00A05937">
      <w:pPr>
        <w:pStyle w:val="ListParagraph"/>
        <w:numPr>
          <w:ilvl w:val="0"/>
          <w:numId w:val="1"/>
        </w:numPr>
        <w:rPr>
          <w:i/>
          <w:iCs/>
          <w:sz w:val="22"/>
          <w:szCs w:val="22"/>
          <w:lang w:val="en-US"/>
        </w:rPr>
      </w:pPr>
      <w:r w:rsidRPr="00FA700E">
        <w:rPr>
          <w:rFonts w:ascii="Calibri" w:eastAsia="Times New Roman" w:hAnsi="Calibri" w:cs="Calibri"/>
          <w:i/>
          <w:iCs/>
          <w:color w:val="000000"/>
          <w:sz w:val="22"/>
          <w:szCs w:val="22"/>
          <w:lang w:val="en-US" w:eastAsia="de-CH"/>
        </w:rPr>
        <w:t>Consortium data sharing</w:t>
      </w:r>
    </w:p>
    <w:p w14:paraId="70D434B6" w14:textId="77777777" w:rsidR="00A05937" w:rsidRPr="00FA700E" w:rsidRDefault="00A05937" w:rsidP="00A05937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 w:rsidRPr="00FA700E">
        <w:rPr>
          <w:sz w:val="22"/>
          <w:szCs w:val="22"/>
          <w:lang w:val="en-US"/>
        </w:rPr>
        <w:t xml:space="preserve">IBM still waiting for </w:t>
      </w:r>
      <w:proofErr w:type="gramStart"/>
      <w:r w:rsidRPr="00FA700E">
        <w:rPr>
          <w:sz w:val="22"/>
          <w:szCs w:val="22"/>
          <w:lang w:val="en-US"/>
        </w:rPr>
        <w:t>an internal feedback</w:t>
      </w:r>
      <w:proofErr w:type="gramEnd"/>
      <w:r w:rsidRPr="00FA700E">
        <w:rPr>
          <w:sz w:val="22"/>
          <w:szCs w:val="22"/>
          <w:lang w:val="en-US"/>
        </w:rPr>
        <w:t xml:space="preserve"> (issue being that IBM is a US company)</w:t>
      </w:r>
    </w:p>
    <w:p w14:paraId="17F70D66" w14:textId="77777777" w:rsidR="00A05937" w:rsidRPr="00FA700E" w:rsidRDefault="00A05937" w:rsidP="00A05937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 w:rsidRPr="00FA700E">
        <w:rPr>
          <w:sz w:val="22"/>
          <w:szCs w:val="22"/>
          <w:lang w:val="en-US"/>
        </w:rPr>
        <w:t xml:space="preserve">UCT waiting feedback from </w:t>
      </w:r>
      <w:proofErr w:type="gramStart"/>
      <w:r w:rsidRPr="00FA700E">
        <w:rPr>
          <w:sz w:val="22"/>
          <w:szCs w:val="22"/>
          <w:lang w:val="en-US"/>
        </w:rPr>
        <w:t>IBM</w:t>
      </w:r>
      <w:proofErr w:type="gramEnd"/>
      <w:r w:rsidRPr="00FA700E">
        <w:rPr>
          <w:sz w:val="22"/>
          <w:szCs w:val="22"/>
          <w:lang w:val="en-US"/>
        </w:rPr>
        <w:t xml:space="preserve"> </w:t>
      </w:r>
    </w:p>
    <w:p w14:paraId="7BC9CF74" w14:textId="77777777" w:rsidR="00A05937" w:rsidRPr="00FA700E" w:rsidRDefault="00A05937" w:rsidP="00A05937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 w:rsidRPr="00FA700E">
        <w:rPr>
          <w:sz w:val="22"/>
          <w:szCs w:val="22"/>
          <w:lang w:val="en-US"/>
        </w:rPr>
        <w:t>Others: to read the current version</w:t>
      </w:r>
    </w:p>
    <w:p w14:paraId="08288756" w14:textId="77777777" w:rsidR="00A05937" w:rsidRPr="00FA700E" w:rsidRDefault="00A05937" w:rsidP="00A05937">
      <w:pPr>
        <w:ind w:left="360"/>
        <w:rPr>
          <w:sz w:val="22"/>
          <w:szCs w:val="22"/>
          <w:lang w:val="en-US"/>
        </w:rPr>
      </w:pPr>
    </w:p>
    <w:p w14:paraId="15DC9AD4" w14:textId="77777777" w:rsidR="00A05937" w:rsidRPr="00FA700E" w:rsidRDefault="00A05937" w:rsidP="00A05937">
      <w:pPr>
        <w:pStyle w:val="ListParagraph"/>
        <w:numPr>
          <w:ilvl w:val="0"/>
          <w:numId w:val="1"/>
        </w:numPr>
        <w:rPr>
          <w:i/>
          <w:iCs/>
          <w:sz w:val="22"/>
          <w:szCs w:val="22"/>
          <w:lang w:val="en-US"/>
        </w:rPr>
      </w:pPr>
      <w:r w:rsidRPr="00FA700E">
        <w:rPr>
          <w:rFonts w:ascii="Calibri" w:eastAsia="Times New Roman" w:hAnsi="Calibri" w:cs="Calibri"/>
          <w:i/>
          <w:iCs/>
          <w:color w:val="000000"/>
          <w:sz w:val="22"/>
          <w:szCs w:val="22"/>
          <w:lang w:val="en-US" w:eastAsia="de-CH"/>
        </w:rPr>
        <w:t xml:space="preserve">Wiki and </w:t>
      </w:r>
      <w:proofErr w:type="spellStart"/>
      <w:r w:rsidRPr="00FA700E">
        <w:rPr>
          <w:rFonts w:ascii="Calibri" w:eastAsia="Times New Roman" w:hAnsi="Calibri" w:cs="Calibri"/>
          <w:i/>
          <w:iCs/>
          <w:color w:val="000000"/>
          <w:sz w:val="22"/>
          <w:szCs w:val="22"/>
          <w:lang w:val="en-US" w:eastAsia="de-CH"/>
        </w:rPr>
        <w:t>Jupyter</w:t>
      </w:r>
      <w:proofErr w:type="spellEnd"/>
      <w:r w:rsidRPr="00FA700E">
        <w:rPr>
          <w:rFonts w:ascii="Calibri" w:eastAsia="Times New Roman" w:hAnsi="Calibri" w:cs="Calibri"/>
          <w:i/>
          <w:iCs/>
          <w:color w:val="000000"/>
          <w:sz w:val="22"/>
          <w:szCs w:val="22"/>
          <w:lang w:val="en-US" w:eastAsia="de-CH"/>
        </w:rPr>
        <w:t xml:space="preserve"> Lab training</w:t>
      </w:r>
    </w:p>
    <w:p w14:paraId="4B2C6D6A" w14:textId="77777777" w:rsidR="00A05937" w:rsidRPr="00FA700E" w:rsidRDefault="00A05937" w:rsidP="00A05937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 w:rsidRPr="00FA700E">
        <w:rPr>
          <w:sz w:val="22"/>
          <w:szCs w:val="22"/>
          <w:lang w:val="en-US"/>
        </w:rPr>
        <w:t xml:space="preserve">Updates </w:t>
      </w:r>
      <w:proofErr w:type="gramStart"/>
      <w:r w:rsidRPr="00FA700E">
        <w:rPr>
          <w:sz w:val="22"/>
          <w:szCs w:val="22"/>
          <w:lang w:val="en-US"/>
        </w:rPr>
        <w:t>presented</w:t>
      </w:r>
      <w:proofErr w:type="gramEnd"/>
      <w:r w:rsidRPr="00FA700E">
        <w:rPr>
          <w:sz w:val="22"/>
          <w:szCs w:val="22"/>
          <w:lang w:val="en-US"/>
        </w:rPr>
        <w:t xml:space="preserve"> </w:t>
      </w:r>
    </w:p>
    <w:p w14:paraId="026E5068" w14:textId="77777777" w:rsidR="00A05937" w:rsidRPr="00FA700E" w:rsidRDefault="00A05937" w:rsidP="00A05937">
      <w:pPr>
        <w:ind w:left="360"/>
        <w:rPr>
          <w:sz w:val="22"/>
          <w:szCs w:val="22"/>
          <w:lang w:val="en-US"/>
        </w:rPr>
      </w:pPr>
    </w:p>
    <w:p w14:paraId="5D0F518A" w14:textId="77777777" w:rsidR="00A05937" w:rsidRPr="00FA700E" w:rsidRDefault="00A05937" w:rsidP="00A05937">
      <w:pPr>
        <w:pStyle w:val="ListParagraph"/>
        <w:numPr>
          <w:ilvl w:val="0"/>
          <w:numId w:val="1"/>
        </w:numPr>
        <w:rPr>
          <w:i/>
          <w:iCs/>
          <w:sz w:val="22"/>
          <w:szCs w:val="22"/>
          <w:lang w:val="en-US"/>
        </w:rPr>
      </w:pPr>
      <w:r w:rsidRPr="00FA700E">
        <w:rPr>
          <w:rFonts w:ascii="Calibri" w:eastAsia="Times New Roman" w:hAnsi="Calibri" w:cs="Calibri"/>
          <w:i/>
          <w:iCs/>
          <w:color w:val="000000"/>
          <w:sz w:val="22"/>
          <w:szCs w:val="22"/>
          <w:lang w:val="en-US" w:eastAsia="de-CH"/>
        </w:rPr>
        <w:t>DSI Harvard Deep Learning opportunity</w:t>
      </w:r>
    </w:p>
    <w:p w14:paraId="2FB7F7F9" w14:textId="77777777" w:rsidR="00A05937" w:rsidRPr="00FA700E" w:rsidRDefault="00A05937" w:rsidP="00A05937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 w:rsidRPr="00FA700E">
        <w:rPr>
          <w:sz w:val="22"/>
          <w:szCs w:val="22"/>
          <w:lang w:val="en-US"/>
        </w:rPr>
        <w:t xml:space="preserve">Applications done from Wits (CP) and </w:t>
      </w:r>
      <w:proofErr w:type="spellStart"/>
      <w:r w:rsidRPr="00FA700E">
        <w:rPr>
          <w:sz w:val="22"/>
          <w:szCs w:val="22"/>
          <w:lang w:val="en-US"/>
        </w:rPr>
        <w:t>Ceshhar</w:t>
      </w:r>
      <w:proofErr w:type="spellEnd"/>
      <w:r w:rsidRPr="00FA700E">
        <w:rPr>
          <w:sz w:val="22"/>
          <w:szCs w:val="22"/>
          <w:lang w:val="en-US"/>
        </w:rPr>
        <w:t xml:space="preserve"> (CD)</w:t>
      </w:r>
    </w:p>
    <w:p w14:paraId="3FB0D7F6" w14:textId="77777777" w:rsidR="00A05937" w:rsidRPr="00FA700E" w:rsidRDefault="00A05937" w:rsidP="00A05937">
      <w:pPr>
        <w:ind w:left="360"/>
        <w:rPr>
          <w:sz w:val="22"/>
          <w:szCs w:val="22"/>
          <w:lang w:val="en-US"/>
        </w:rPr>
      </w:pPr>
    </w:p>
    <w:p w14:paraId="7E59BD4C" w14:textId="77777777" w:rsidR="00A05937" w:rsidRPr="00FA700E" w:rsidRDefault="00A05937" w:rsidP="00A05937">
      <w:pPr>
        <w:pStyle w:val="ListParagraph"/>
        <w:numPr>
          <w:ilvl w:val="0"/>
          <w:numId w:val="1"/>
        </w:numPr>
        <w:rPr>
          <w:i/>
          <w:iCs/>
          <w:sz w:val="22"/>
          <w:szCs w:val="22"/>
          <w:lang w:val="en-US"/>
        </w:rPr>
      </w:pPr>
      <w:r w:rsidRPr="00FA700E">
        <w:rPr>
          <w:rFonts w:ascii="Calibri" w:eastAsia="Times New Roman" w:hAnsi="Calibri" w:cs="Calibri"/>
          <w:i/>
          <w:iCs/>
          <w:color w:val="000000"/>
          <w:sz w:val="22"/>
          <w:szCs w:val="22"/>
          <w:lang w:val="en-US" w:eastAsia="de-CH"/>
        </w:rPr>
        <w:t>AOB</w:t>
      </w:r>
    </w:p>
    <w:p w14:paraId="53C01102" w14:textId="77777777" w:rsidR="00A05937" w:rsidRPr="00FA700E" w:rsidRDefault="00A05937" w:rsidP="00A05937">
      <w:pPr>
        <w:pStyle w:val="ListParagraph"/>
        <w:numPr>
          <w:ilvl w:val="0"/>
          <w:numId w:val="6"/>
        </w:numPr>
        <w:ind w:left="851"/>
        <w:rPr>
          <w:sz w:val="22"/>
          <w:szCs w:val="22"/>
          <w:lang w:val="en-US"/>
        </w:rPr>
      </w:pPr>
      <w:r w:rsidRPr="00FA700E">
        <w:rPr>
          <w:sz w:val="22"/>
          <w:szCs w:val="22"/>
          <w:lang w:val="en-US"/>
        </w:rPr>
        <w:t>Theory of change (UCT): a meeting is planned for Monday 21, with CJ + Gloria + Alex; team in CI received inputs from UW (CB) and looking forward to collaboration and comments from UCT (CJ)</w:t>
      </w:r>
    </w:p>
    <w:p w14:paraId="0A595212" w14:textId="77777777" w:rsidR="00EF0629" w:rsidRPr="00FA700E" w:rsidRDefault="00EF0629" w:rsidP="00EF0629">
      <w:pPr>
        <w:pStyle w:val="ListParagraph"/>
        <w:numPr>
          <w:ilvl w:val="0"/>
          <w:numId w:val="6"/>
        </w:numPr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</w:pPr>
      <w:r w:rsidRPr="00FA700E"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  <w:t xml:space="preserve">Recommendations: </w:t>
      </w:r>
    </w:p>
    <w:p w14:paraId="1FAE35F0" w14:textId="77777777" w:rsidR="00EF0629" w:rsidRPr="00FA700E" w:rsidRDefault="00EF0629" w:rsidP="00EF0629">
      <w:pPr>
        <w:pStyle w:val="ListParagraph"/>
        <w:numPr>
          <w:ilvl w:val="1"/>
          <w:numId w:val="6"/>
        </w:numPr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</w:pPr>
      <w:r w:rsidRPr="00FA700E"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  <w:t xml:space="preserve">a. Clarify and confirm next steps for each topic </w:t>
      </w:r>
      <w:proofErr w:type="gramStart"/>
      <w:r w:rsidRPr="00FA700E"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  <w:t>discussed</w:t>
      </w:r>
      <w:proofErr w:type="gramEnd"/>
      <w:r w:rsidRPr="00FA700E"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  <w:t xml:space="preserve"> </w:t>
      </w:r>
    </w:p>
    <w:p w14:paraId="7957F0E8" w14:textId="77777777" w:rsidR="00EF0629" w:rsidRPr="00FA700E" w:rsidRDefault="00EF0629" w:rsidP="00EF0629">
      <w:pPr>
        <w:pStyle w:val="ListParagraph"/>
        <w:numPr>
          <w:ilvl w:val="1"/>
          <w:numId w:val="6"/>
        </w:numPr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</w:pPr>
      <w:r w:rsidRPr="00FA700E"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  <w:t xml:space="preserve">b. Assign responsibilities and set deadlines for action </w:t>
      </w:r>
      <w:proofErr w:type="gramStart"/>
      <w:r w:rsidRPr="00FA700E"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  <w:t>items</w:t>
      </w:r>
      <w:proofErr w:type="gramEnd"/>
      <w:r w:rsidRPr="00FA700E"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  <w:t xml:space="preserve"> </w:t>
      </w:r>
    </w:p>
    <w:p w14:paraId="3DC1E161" w14:textId="77777777" w:rsidR="00EF0629" w:rsidRPr="00FA700E" w:rsidRDefault="00EF0629" w:rsidP="00EF0629">
      <w:pPr>
        <w:pStyle w:val="ListParagraph"/>
        <w:numPr>
          <w:ilvl w:val="1"/>
          <w:numId w:val="6"/>
        </w:numPr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</w:pPr>
      <w:r w:rsidRPr="00FA700E"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  <w:t xml:space="preserve">c. Track progress on each action item and discuss in future </w:t>
      </w:r>
      <w:proofErr w:type="gramStart"/>
      <w:r w:rsidRPr="00FA700E"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  <w:t>meetings</w:t>
      </w:r>
      <w:proofErr w:type="gramEnd"/>
      <w:r w:rsidRPr="00FA700E"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  <w:t xml:space="preserve"> </w:t>
      </w:r>
    </w:p>
    <w:p w14:paraId="51F00BB2" w14:textId="77777777" w:rsidR="00EF0629" w:rsidRPr="00FA700E" w:rsidRDefault="00EF0629" w:rsidP="00EF0629">
      <w:pPr>
        <w:pStyle w:val="ListParagraph"/>
        <w:numPr>
          <w:ilvl w:val="1"/>
          <w:numId w:val="6"/>
        </w:numPr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</w:pPr>
      <w:r w:rsidRPr="00FA700E"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  <w:t xml:space="preserve">d. Address challenges and barriers to ensure a smooth </w:t>
      </w:r>
      <w:proofErr w:type="gramStart"/>
      <w:r w:rsidRPr="00FA700E">
        <w:rPr>
          <w:rFonts w:ascii="Calibri" w:eastAsia="Times New Roman" w:hAnsi="Calibri" w:cs="Calibri"/>
          <w:color w:val="000000"/>
          <w:sz w:val="22"/>
          <w:szCs w:val="22"/>
          <w:lang w:val="en-US" w:eastAsia="de-CH"/>
        </w:rPr>
        <w:t>process</w:t>
      </w:r>
      <w:proofErr w:type="gramEnd"/>
    </w:p>
    <w:p w14:paraId="00FD941E" w14:textId="77777777" w:rsidR="00FA700E" w:rsidRPr="00FA700E" w:rsidRDefault="00EF0629" w:rsidP="00EF0629">
      <w:pPr>
        <w:pStyle w:val="ListParagraph"/>
        <w:ind w:left="851"/>
        <w:rPr>
          <w:i/>
          <w:iCs/>
          <w:sz w:val="22"/>
          <w:szCs w:val="22"/>
          <w:lang w:val="en-US"/>
        </w:rPr>
      </w:pPr>
      <w:r w:rsidRPr="00FA700E">
        <w:rPr>
          <w:i/>
          <w:iCs/>
          <w:sz w:val="22"/>
          <w:szCs w:val="22"/>
          <w:lang w:val="en-US"/>
        </w:rPr>
        <w:t xml:space="preserve">See Action items </w:t>
      </w:r>
      <w:proofErr w:type="gramStart"/>
      <w:r w:rsidRPr="00FA700E">
        <w:rPr>
          <w:i/>
          <w:iCs/>
          <w:sz w:val="22"/>
          <w:szCs w:val="22"/>
          <w:lang w:val="en-US"/>
        </w:rPr>
        <w:t>below</w:t>
      </w:r>
      <w:proofErr w:type="gramEnd"/>
    </w:p>
    <w:p w14:paraId="1B27FE52" w14:textId="77777777" w:rsidR="00FA700E" w:rsidRDefault="00FA700E" w:rsidP="00EF0629">
      <w:pPr>
        <w:pStyle w:val="ListParagraph"/>
        <w:ind w:left="851"/>
        <w:rPr>
          <w:sz w:val="22"/>
          <w:szCs w:val="22"/>
          <w:lang w:val="en-US"/>
        </w:rPr>
      </w:pPr>
    </w:p>
    <w:p w14:paraId="685444D6" w14:textId="77777777" w:rsidR="006336E9" w:rsidRPr="00FA700E" w:rsidRDefault="006336E9" w:rsidP="00EF0629">
      <w:pPr>
        <w:pStyle w:val="ListParagraph"/>
        <w:ind w:left="851"/>
        <w:rPr>
          <w:sz w:val="22"/>
          <w:szCs w:val="22"/>
          <w:lang w:val="en-US"/>
        </w:rPr>
      </w:pPr>
      <w:r w:rsidRPr="00FA700E">
        <w:rPr>
          <w:sz w:val="22"/>
          <w:szCs w:val="22"/>
          <w:lang w:val="en-US"/>
        </w:rPr>
        <w:br w:type="page"/>
      </w:r>
    </w:p>
    <w:p w14:paraId="03E1C22A" w14:textId="77777777" w:rsidR="00A05937" w:rsidRPr="00B15638" w:rsidRDefault="00A05937" w:rsidP="00A05937">
      <w:pPr>
        <w:ind w:left="360"/>
        <w:rPr>
          <w:lang w:val="en-US"/>
        </w:rPr>
      </w:pPr>
    </w:p>
    <w:p w14:paraId="06E27D28" w14:textId="77777777" w:rsidR="00070D1F" w:rsidRPr="00EF0629" w:rsidRDefault="006336E9" w:rsidP="00EF0629">
      <w:pPr>
        <w:pStyle w:val="ListParagraph"/>
        <w:numPr>
          <w:ilvl w:val="0"/>
          <w:numId w:val="8"/>
        </w:numPr>
        <w:rPr>
          <w:b/>
          <w:u w:val="single"/>
          <w:lang w:val="en-US"/>
        </w:rPr>
      </w:pPr>
      <w:r w:rsidRPr="00EF0629">
        <w:rPr>
          <w:b/>
          <w:u w:val="single"/>
          <w:lang w:val="en-US"/>
        </w:rPr>
        <w:t>Action items</w:t>
      </w:r>
    </w:p>
    <w:p w14:paraId="39E82E57" w14:textId="77777777" w:rsidR="006336E9" w:rsidRPr="006336E9" w:rsidRDefault="006336E9" w:rsidP="006336E9">
      <w:pPr>
        <w:rPr>
          <w:b/>
          <w:u w:val="single"/>
          <w:lang w:val="en-US"/>
        </w:rPr>
      </w:pPr>
    </w:p>
    <w:tbl>
      <w:tblPr>
        <w:tblStyle w:val="TableGrid"/>
        <w:tblpPr w:leftFromText="180" w:rightFromText="180" w:vertAnchor="text" w:horzAnchor="margin" w:tblpXSpec="center" w:tblpY="119"/>
        <w:tblW w:w="0" w:type="auto"/>
        <w:tblLook w:val="04A0" w:firstRow="1" w:lastRow="0" w:firstColumn="1" w:lastColumn="0" w:noHBand="0" w:noVBand="1"/>
      </w:tblPr>
      <w:tblGrid>
        <w:gridCol w:w="5371"/>
        <w:gridCol w:w="2919"/>
      </w:tblGrid>
      <w:tr w:rsidR="00070D1F" w:rsidRPr="006336E9" w14:paraId="7A5E26F3" w14:textId="77777777" w:rsidTr="006336E9">
        <w:trPr>
          <w:trHeight w:val="293"/>
        </w:trPr>
        <w:tc>
          <w:tcPr>
            <w:tcW w:w="5371" w:type="dxa"/>
          </w:tcPr>
          <w:p w14:paraId="1B468C09" w14:textId="77777777" w:rsidR="00070D1F" w:rsidRPr="006336E9" w:rsidRDefault="00070D1F" w:rsidP="00717138">
            <w:pPr>
              <w:pStyle w:val="ListParagraph"/>
              <w:ind w:left="0"/>
              <w:rPr>
                <w:b/>
                <w:bCs/>
                <w:sz w:val="22"/>
                <w:szCs w:val="22"/>
                <w:lang w:val="en-US"/>
              </w:rPr>
            </w:pPr>
            <w:r w:rsidRPr="006336E9">
              <w:rPr>
                <w:b/>
                <w:bCs/>
                <w:sz w:val="22"/>
                <w:szCs w:val="22"/>
                <w:lang w:val="en-US"/>
              </w:rPr>
              <w:t xml:space="preserve">Action Item </w:t>
            </w:r>
          </w:p>
        </w:tc>
        <w:tc>
          <w:tcPr>
            <w:tcW w:w="2919" w:type="dxa"/>
          </w:tcPr>
          <w:p w14:paraId="7C76F33B" w14:textId="77777777" w:rsidR="00070D1F" w:rsidRPr="006336E9" w:rsidRDefault="00070D1F" w:rsidP="00717138">
            <w:pPr>
              <w:pStyle w:val="ListParagraph"/>
              <w:ind w:left="0"/>
              <w:rPr>
                <w:b/>
                <w:bCs/>
                <w:sz w:val="22"/>
                <w:szCs w:val="22"/>
                <w:lang w:val="en-US"/>
              </w:rPr>
            </w:pPr>
            <w:r w:rsidRPr="006336E9">
              <w:rPr>
                <w:b/>
                <w:bCs/>
                <w:sz w:val="22"/>
                <w:szCs w:val="22"/>
                <w:lang w:val="en-US"/>
              </w:rPr>
              <w:t xml:space="preserve">Person Responsible </w:t>
            </w:r>
          </w:p>
        </w:tc>
      </w:tr>
      <w:tr w:rsidR="00070D1F" w:rsidRPr="006336E9" w14:paraId="70F2A6F1" w14:textId="77777777" w:rsidTr="006336E9">
        <w:trPr>
          <w:trHeight w:val="293"/>
        </w:trPr>
        <w:tc>
          <w:tcPr>
            <w:tcW w:w="5371" w:type="dxa"/>
          </w:tcPr>
          <w:p w14:paraId="090936AF" w14:textId="77777777" w:rsidR="00070D1F" w:rsidRPr="006336E9" w:rsidRDefault="006336E9" w:rsidP="00717138">
            <w:pPr>
              <w:pStyle w:val="ListParagraph"/>
              <w:ind w:left="0"/>
              <w:rPr>
                <w:sz w:val="22"/>
                <w:szCs w:val="22"/>
                <w:lang w:val="en-US"/>
              </w:rPr>
            </w:pPr>
            <w:r w:rsidRPr="006336E9">
              <w:rPr>
                <w:rFonts w:ascii="Calibri" w:hAnsi="Calibri" w:cs="Calibri"/>
                <w:color w:val="000000"/>
                <w:sz w:val="22"/>
                <w:szCs w:val="22"/>
              </w:rPr>
              <w:t>1. Plan and organize the Abidjan workshop</w:t>
            </w:r>
          </w:p>
        </w:tc>
        <w:tc>
          <w:tcPr>
            <w:tcW w:w="2919" w:type="dxa"/>
          </w:tcPr>
          <w:p w14:paraId="41839B89" w14:textId="77777777" w:rsidR="00070D1F" w:rsidRPr="006336E9" w:rsidRDefault="006336E9" w:rsidP="00717138">
            <w:pPr>
              <w:pStyle w:val="ListParagraph"/>
              <w:ind w:left="0"/>
              <w:rPr>
                <w:sz w:val="22"/>
                <w:szCs w:val="22"/>
                <w:lang w:val="en-US"/>
              </w:rPr>
            </w:pPr>
            <w:r w:rsidRPr="006336E9">
              <w:rPr>
                <w:sz w:val="22"/>
                <w:szCs w:val="22"/>
                <w:lang w:val="en-US"/>
              </w:rPr>
              <w:t>GC</w:t>
            </w:r>
          </w:p>
        </w:tc>
      </w:tr>
      <w:tr w:rsidR="00070D1F" w:rsidRPr="006336E9" w14:paraId="5C07045C" w14:textId="77777777" w:rsidTr="006336E9">
        <w:trPr>
          <w:trHeight w:val="293"/>
        </w:trPr>
        <w:tc>
          <w:tcPr>
            <w:tcW w:w="5371" w:type="dxa"/>
          </w:tcPr>
          <w:p w14:paraId="27FB5307" w14:textId="77777777" w:rsidR="00070D1F" w:rsidRPr="006336E9" w:rsidRDefault="006336E9" w:rsidP="00717138">
            <w:pPr>
              <w:pStyle w:val="ListParagraph"/>
              <w:ind w:left="0"/>
              <w:rPr>
                <w:sz w:val="22"/>
                <w:szCs w:val="22"/>
                <w:lang w:val="en-US"/>
              </w:rPr>
            </w:pPr>
            <w:r w:rsidRPr="006336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de-CH"/>
              </w:rPr>
              <w:t>2. Schedule a special meeting on communication matters</w:t>
            </w:r>
            <w:r w:rsidRPr="006336E9">
              <w:rPr>
                <w:sz w:val="22"/>
                <w:szCs w:val="22"/>
                <w:lang w:val="en-US"/>
              </w:rPr>
              <w:t xml:space="preserve"> </w:t>
            </w:r>
            <w:r w:rsidR="00070D1F" w:rsidRPr="006336E9">
              <w:rPr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2919" w:type="dxa"/>
          </w:tcPr>
          <w:p w14:paraId="6FAD0789" w14:textId="77777777" w:rsidR="00070D1F" w:rsidRPr="006336E9" w:rsidRDefault="006336E9" w:rsidP="00717138">
            <w:pPr>
              <w:pStyle w:val="ListParagraph"/>
              <w:ind w:left="0"/>
              <w:rPr>
                <w:sz w:val="22"/>
                <w:szCs w:val="22"/>
                <w:lang w:val="en-US"/>
              </w:rPr>
            </w:pPr>
            <w:r w:rsidRPr="006336E9">
              <w:rPr>
                <w:sz w:val="22"/>
                <w:szCs w:val="22"/>
                <w:lang w:val="en-US"/>
              </w:rPr>
              <w:t>CJ</w:t>
            </w:r>
          </w:p>
        </w:tc>
      </w:tr>
      <w:tr w:rsidR="00070D1F" w:rsidRPr="006336E9" w14:paraId="753D0AEC" w14:textId="77777777" w:rsidTr="006336E9">
        <w:trPr>
          <w:trHeight w:val="293"/>
        </w:trPr>
        <w:tc>
          <w:tcPr>
            <w:tcW w:w="5371" w:type="dxa"/>
          </w:tcPr>
          <w:p w14:paraId="143F255A" w14:textId="77777777" w:rsidR="00070D1F" w:rsidRPr="006336E9" w:rsidRDefault="006336E9" w:rsidP="00717138">
            <w:pPr>
              <w:pStyle w:val="ListParagraph"/>
              <w:ind w:left="0"/>
              <w:rPr>
                <w:sz w:val="22"/>
                <w:szCs w:val="22"/>
                <w:lang w:val="en-US"/>
              </w:rPr>
            </w:pPr>
            <w:r w:rsidRPr="006336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de-CH"/>
              </w:rPr>
              <w:t>3. Scale up contacts with data owners</w:t>
            </w:r>
          </w:p>
        </w:tc>
        <w:tc>
          <w:tcPr>
            <w:tcW w:w="2919" w:type="dxa"/>
          </w:tcPr>
          <w:p w14:paraId="55889EB3" w14:textId="77777777" w:rsidR="00070D1F" w:rsidRPr="006336E9" w:rsidRDefault="006336E9" w:rsidP="00717138">
            <w:pPr>
              <w:pStyle w:val="ListParagraph"/>
              <w:ind w:left="0"/>
              <w:rPr>
                <w:sz w:val="22"/>
                <w:szCs w:val="22"/>
                <w:lang w:val="en-US"/>
              </w:rPr>
            </w:pPr>
            <w:r w:rsidRPr="006336E9">
              <w:rPr>
                <w:sz w:val="22"/>
                <w:szCs w:val="22"/>
                <w:lang w:val="en-US"/>
              </w:rPr>
              <w:t>GC, MC</w:t>
            </w:r>
          </w:p>
        </w:tc>
      </w:tr>
      <w:tr w:rsidR="00070D1F" w:rsidRPr="006336E9" w14:paraId="6E7CD471" w14:textId="77777777" w:rsidTr="006336E9">
        <w:trPr>
          <w:trHeight w:val="293"/>
        </w:trPr>
        <w:tc>
          <w:tcPr>
            <w:tcW w:w="5371" w:type="dxa"/>
          </w:tcPr>
          <w:p w14:paraId="41D8EE07" w14:textId="77777777" w:rsidR="00070D1F" w:rsidRPr="006336E9" w:rsidRDefault="006336E9" w:rsidP="006336E9">
            <w:pPr>
              <w:pStyle w:val="ListParagraph"/>
              <w:ind w:left="0"/>
              <w:rPr>
                <w:sz w:val="22"/>
                <w:szCs w:val="22"/>
                <w:lang w:val="en-US"/>
              </w:rPr>
            </w:pPr>
            <w:r w:rsidRPr="006336E9">
              <w:rPr>
                <w:sz w:val="22"/>
                <w:szCs w:val="22"/>
              </w:rPr>
              <w:t>4. P</w:t>
            </w:r>
            <w:proofErr w:type="spellStart"/>
            <w:r w:rsidRPr="006336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de-CH"/>
              </w:rPr>
              <w:t>ursue</w:t>
            </w:r>
            <w:proofErr w:type="spellEnd"/>
            <w:r w:rsidRPr="006336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de-CH"/>
              </w:rPr>
              <w:t xml:space="preserve"> face-to-face meetings for codebook and stakeholder engagement strategy</w:t>
            </w:r>
          </w:p>
        </w:tc>
        <w:tc>
          <w:tcPr>
            <w:tcW w:w="2919" w:type="dxa"/>
          </w:tcPr>
          <w:p w14:paraId="3A306AC5" w14:textId="77777777" w:rsidR="00070D1F" w:rsidRPr="006336E9" w:rsidRDefault="006336E9" w:rsidP="00717138">
            <w:pPr>
              <w:pStyle w:val="ListParagraph"/>
              <w:ind w:left="0"/>
              <w:rPr>
                <w:sz w:val="22"/>
                <w:szCs w:val="22"/>
                <w:lang w:val="en-US"/>
              </w:rPr>
            </w:pPr>
            <w:r w:rsidRPr="006336E9">
              <w:rPr>
                <w:sz w:val="22"/>
                <w:szCs w:val="22"/>
                <w:lang w:val="en-US"/>
              </w:rPr>
              <w:t>CJ</w:t>
            </w:r>
          </w:p>
        </w:tc>
      </w:tr>
      <w:tr w:rsidR="00070D1F" w:rsidRPr="006336E9" w14:paraId="7CDF8F6C" w14:textId="77777777" w:rsidTr="006336E9">
        <w:trPr>
          <w:trHeight w:val="293"/>
        </w:trPr>
        <w:tc>
          <w:tcPr>
            <w:tcW w:w="5371" w:type="dxa"/>
          </w:tcPr>
          <w:p w14:paraId="45EEDAD4" w14:textId="77777777" w:rsidR="00070D1F" w:rsidRPr="006336E9" w:rsidRDefault="00EF0629" w:rsidP="00717138">
            <w:pPr>
              <w:pStyle w:val="ListParagraph"/>
              <w:ind w:left="0"/>
              <w:rPr>
                <w:sz w:val="22"/>
                <w:szCs w:val="22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de-CH"/>
              </w:rPr>
              <w:t xml:space="preserve">5. </w:t>
            </w:r>
            <w:r w:rsidR="006336E9" w:rsidRPr="006336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de-CH"/>
              </w:rPr>
              <w:t>Conduct stakeholder engagement activities in Johannesburg</w:t>
            </w:r>
          </w:p>
        </w:tc>
        <w:tc>
          <w:tcPr>
            <w:tcW w:w="2919" w:type="dxa"/>
          </w:tcPr>
          <w:p w14:paraId="774DC084" w14:textId="77777777" w:rsidR="00070D1F" w:rsidRPr="006336E9" w:rsidRDefault="006336E9" w:rsidP="00717138">
            <w:pPr>
              <w:pStyle w:val="ListParagraph"/>
              <w:ind w:left="0"/>
              <w:rPr>
                <w:sz w:val="22"/>
                <w:szCs w:val="22"/>
                <w:lang w:val="en-US"/>
              </w:rPr>
            </w:pPr>
            <w:r w:rsidRPr="006336E9">
              <w:rPr>
                <w:sz w:val="22"/>
                <w:szCs w:val="22"/>
                <w:lang w:val="en-US"/>
              </w:rPr>
              <w:t>CJ</w:t>
            </w:r>
          </w:p>
        </w:tc>
      </w:tr>
      <w:tr w:rsidR="00070D1F" w:rsidRPr="006336E9" w14:paraId="41CF67EC" w14:textId="77777777" w:rsidTr="006336E9">
        <w:trPr>
          <w:trHeight w:val="293"/>
        </w:trPr>
        <w:tc>
          <w:tcPr>
            <w:tcW w:w="5371" w:type="dxa"/>
          </w:tcPr>
          <w:p w14:paraId="278E0BA9" w14:textId="77777777" w:rsidR="00070D1F" w:rsidRPr="006336E9" w:rsidRDefault="00EF0629" w:rsidP="00717138">
            <w:pPr>
              <w:pStyle w:val="ListParagraph"/>
              <w:ind w:left="0"/>
              <w:rPr>
                <w:sz w:val="22"/>
                <w:szCs w:val="22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de-CH"/>
              </w:rPr>
              <w:t xml:space="preserve">6. </w:t>
            </w:r>
            <w:r w:rsidR="006336E9" w:rsidRPr="006336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de-CH"/>
              </w:rPr>
              <w:t>Apply for deep learning course and develop planetary health content</w:t>
            </w:r>
          </w:p>
        </w:tc>
        <w:tc>
          <w:tcPr>
            <w:tcW w:w="2919" w:type="dxa"/>
          </w:tcPr>
          <w:p w14:paraId="0F621BC1" w14:textId="77777777" w:rsidR="00070D1F" w:rsidRPr="006336E9" w:rsidRDefault="006336E9" w:rsidP="00717138">
            <w:pPr>
              <w:pStyle w:val="ListParagraph"/>
              <w:ind w:left="0"/>
              <w:rPr>
                <w:sz w:val="22"/>
                <w:szCs w:val="22"/>
                <w:lang w:val="en-US"/>
              </w:rPr>
            </w:pPr>
            <w:r w:rsidRPr="006336E9">
              <w:rPr>
                <w:sz w:val="22"/>
                <w:szCs w:val="22"/>
                <w:lang w:val="en-US"/>
              </w:rPr>
              <w:t xml:space="preserve">CP, CD, </w:t>
            </w:r>
          </w:p>
        </w:tc>
      </w:tr>
      <w:tr w:rsidR="00070D1F" w:rsidRPr="006336E9" w14:paraId="428D7A81" w14:textId="77777777" w:rsidTr="006336E9">
        <w:trPr>
          <w:trHeight w:val="293"/>
        </w:trPr>
        <w:tc>
          <w:tcPr>
            <w:tcW w:w="5371" w:type="dxa"/>
          </w:tcPr>
          <w:p w14:paraId="4CD29409" w14:textId="77777777" w:rsidR="00070D1F" w:rsidRPr="006336E9" w:rsidRDefault="00EF0629" w:rsidP="00717138">
            <w:pPr>
              <w:pStyle w:val="ListParagraph"/>
              <w:ind w:left="0"/>
              <w:rPr>
                <w:sz w:val="22"/>
                <w:szCs w:val="22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de-CH"/>
              </w:rPr>
              <w:t xml:space="preserve">7. </w:t>
            </w:r>
            <w:r w:rsidR="006336E9" w:rsidRPr="006336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de-CH"/>
              </w:rPr>
              <w:t>Compare machine learning methods with statistical models in urban climate modeling</w:t>
            </w:r>
          </w:p>
        </w:tc>
        <w:tc>
          <w:tcPr>
            <w:tcW w:w="2919" w:type="dxa"/>
          </w:tcPr>
          <w:p w14:paraId="45860C2A" w14:textId="77777777" w:rsidR="00070D1F" w:rsidRPr="006336E9" w:rsidRDefault="006336E9" w:rsidP="00717138">
            <w:pPr>
              <w:pStyle w:val="ListParagraph"/>
              <w:ind w:left="0"/>
              <w:rPr>
                <w:sz w:val="22"/>
                <w:szCs w:val="22"/>
                <w:lang w:val="en-US"/>
              </w:rPr>
            </w:pPr>
            <w:r w:rsidRPr="006336E9">
              <w:rPr>
                <w:sz w:val="22"/>
                <w:szCs w:val="22"/>
                <w:lang w:val="en-US"/>
              </w:rPr>
              <w:t>SM, EV, CJ</w:t>
            </w:r>
            <w:r w:rsidR="00070D1F" w:rsidRPr="006336E9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6336E9" w:rsidRPr="006336E9" w14:paraId="212BB73F" w14:textId="77777777" w:rsidTr="006336E9">
        <w:trPr>
          <w:trHeight w:val="293"/>
        </w:trPr>
        <w:tc>
          <w:tcPr>
            <w:tcW w:w="5371" w:type="dxa"/>
          </w:tcPr>
          <w:p w14:paraId="48A17922" w14:textId="77777777" w:rsidR="006336E9" w:rsidRPr="006336E9" w:rsidRDefault="006336E9" w:rsidP="006336E9">
            <w:pPr>
              <w:pStyle w:val="ListParagraph"/>
              <w:ind w:left="0"/>
              <w:rPr>
                <w:sz w:val="22"/>
                <w:szCs w:val="22"/>
                <w:lang w:val="en-US"/>
              </w:rPr>
            </w:pPr>
          </w:p>
        </w:tc>
        <w:tc>
          <w:tcPr>
            <w:tcW w:w="2919" w:type="dxa"/>
          </w:tcPr>
          <w:p w14:paraId="75B0F81F" w14:textId="77777777" w:rsidR="006336E9" w:rsidRPr="006336E9" w:rsidRDefault="006336E9" w:rsidP="006336E9">
            <w:pPr>
              <w:pStyle w:val="ListParagraph"/>
              <w:ind w:left="0"/>
              <w:rPr>
                <w:sz w:val="22"/>
                <w:szCs w:val="22"/>
                <w:lang w:val="en-US"/>
              </w:rPr>
            </w:pPr>
            <w:r w:rsidRPr="006336E9">
              <w:rPr>
                <w:sz w:val="22"/>
                <w:szCs w:val="22"/>
                <w:lang w:val="en-US"/>
              </w:rPr>
              <w:t xml:space="preserve"> </w:t>
            </w:r>
          </w:p>
        </w:tc>
      </w:tr>
    </w:tbl>
    <w:p w14:paraId="2521BAA3" w14:textId="77777777" w:rsidR="00070D1F" w:rsidRPr="00090541" w:rsidRDefault="00070D1F" w:rsidP="00070D1F">
      <w:pPr>
        <w:ind w:firstLine="720"/>
        <w:rPr>
          <w:lang w:val="en-US"/>
        </w:rPr>
      </w:pPr>
    </w:p>
    <w:p w14:paraId="1A01D563" w14:textId="77777777" w:rsidR="006336E9" w:rsidRDefault="006336E9" w:rsidP="00070D1F">
      <w:pPr>
        <w:pStyle w:val="ListParagraph"/>
        <w:rPr>
          <w:lang w:val="en-US"/>
        </w:rPr>
      </w:pPr>
    </w:p>
    <w:sectPr w:rsidR="006336E9" w:rsidSect="00152157">
      <w:headerReference w:type="default" r:id="rId10"/>
      <w:footerReference w:type="default" r:id="rId11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D7D5E" w14:textId="77777777" w:rsidR="00C72F0D" w:rsidRDefault="00C72F0D" w:rsidP="00EF0629">
      <w:r>
        <w:separator/>
      </w:r>
    </w:p>
  </w:endnote>
  <w:endnote w:type="continuationSeparator" w:id="0">
    <w:p w14:paraId="5D2A5F9C" w14:textId="77777777" w:rsidR="00C72F0D" w:rsidRDefault="00C72F0D" w:rsidP="00EF06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0331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1AD4ED" w14:textId="77777777" w:rsidR="00EF0629" w:rsidRDefault="00EF062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016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677A96" w14:textId="77777777" w:rsidR="00EF0629" w:rsidRDefault="00EF06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9608E" w14:textId="77777777" w:rsidR="00C72F0D" w:rsidRDefault="00C72F0D" w:rsidP="00EF0629">
      <w:r>
        <w:separator/>
      </w:r>
    </w:p>
  </w:footnote>
  <w:footnote w:type="continuationSeparator" w:id="0">
    <w:p w14:paraId="75123452" w14:textId="77777777" w:rsidR="00C72F0D" w:rsidRDefault="00C72F0D" w:rsidP="00EF06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D7DB0" w14:textId="77777777" w:rsidR="004F0116" w:rsidRDefault="00C72F0D" w:rsidP="004F0116">
    <w:pPr>
      <w:pStyle w:val="Header"/>
      <w:jc w:val="right"/>
    </w:pPr>
    <w:r>
      <w:rPr>
        <w:noProof/>
        <w:lang w:val="de-CH" w:eastAsia="de-CH"/>
      </w:rPr>
      <w:drawing>
        <wp:inline distT="0" distB="0" distL="0" distR="0" wp14:anchorId="2398B800" wp14:editId="34D79C1C">
          <wp:extent cx="737235" cy="76379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reen Shot 2022-01-12 at 17.24.3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4143" cy="7709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E2D6A"/>
    <w:multiLevelType w:val="hybridMultilevel"/>
    <w:tmpl w:val="D5FCD6C4"/>
    <w:lvl w:ilvl="0" w:tplc="0807000F">
      <w:start w:val="1"/>
      <w:numFmt w:val="decimal"/>
      <w:lvlText w:val="%1."/>
      <w:lvlJc w:val="left"/>
      <w:pPr>
        <w:ind w:left="1440" w:hanging="360"/>
      </w:pPr>
    </w:lvl>
    <w:lvl w:ilvl="1" w:tplc="08070019" w:tentative="1">
      <w:start w:val="1"/>
      <w:numFmt w:val="lowerLetter"/>
      <w:lvlText w:val="%2."/>
      <w:lvlJc w:val="left"/>
      <w:pPr>
        <w:ind w:left="2160" w:hanging="360"/>
      </w:pPr>
    </w:lvl>
    <w:lvl w:ilvl="2" w:tplc="0807001B" w:tentative="1">
      <w:start w:val="1"/>
      <w:numFmt w:val="lowerRoman"/>
      <w:lvlText w:val="%3."/>
      <w:lvlJc w:val="right"/>
      <w:pPr>
        <w:ind w:left="2880" w:hanging="180"/>
      </w:pPr>
    </w:lvl>
    <w:lvl w:ilvl="3" w:tplc="0807000F" w:tentative="1">
      <w:start w:val="1"/>
      <w:numFmt w:val="decimal"/>
      <w:lvlText w:val="%4."/>
      <w:lvlJc w:val="left"/>
      <w:pPr>
        <w:ind w:left="3600" w:hanging="360"/>
      </w:pPr>
    </w:lvl>
    <w:lvl w:ilvl="4" w:tplc="08070019" w:tentative="1">
      <w:start w:val="1"/>
      <w:numFmt w:val="lowerLetter"/>
      <w:lvlText w:val="%5."/>
      <w:lvlJc w:val="left"/>
      <w:pPr>
        <w:ind w:left="4320" w:hanging="360"/>
      </w:pPr>
    </w:lvl>
    <w:lvl w:ilvl="5" w:tplc="0807001B" w:tentative="1">
      <w:start w:val="1"/>
      <w:numFmt w:val="lowerRoman"/>
      <w:lvlText w:val="%6."/>
      <w:lvlJc w:val="right"/>
      <w:pPr>
        <w:ind w:left="5040" w:hanging="180"/>
      </w:pPr>
    </w:lvl>
    <w:lvl w:ilvl="6" w:tplc="0807000F" w:tentative="1">
      <w:start w:val="1"/>
      <w:numFmt w:val="decimal"/>
      <w:lvlText w:val="%7."/>
      <w:lvlJc w:val="left"/>
      <w:pPr>
        <w:ind w:left="5760" w:hanging="360"/>
      </w:pPr>
    </w:lvl>
    <w:lvl w:ilvl="7" w:tplc="08070019" w:tentative="1">
      <w:start w:val="1"/>
      <w:numFmt w:val="lowerLetter"/>
      <w:lvlText w:val="%8."/>
      <w:lvlJc w:val="left"/>
      <w:pPr>
        <w:ind w:left="6480" w:hanging="360"/>
      </w:pPr>
    </w:lvl>
    <w:lvl w:ilvl="8" w:tplc="0807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7663E42"/>
    <w:multiLevelType w:val="hybridMultilevel"/>
    <w:tmpl w:val="5B847014"/>
    <w:lvl w:ilvl="0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D8275C3"/>
    <w:multiLevelType w:val="hybridMultilevel"/>
    <w:tmpl w:val="2B887A80"/>
    <w:lvl w:ilvl="0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58B6A83"/>
    <w:multiLevelType w:val="multilevel"/>
    <w:tmpl w:val="D0D6449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A8E55D0"/>
    <w:multiLevelType w:val="multilevel"/>
    <w:tmpl w:val="66F89B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5BDE29A1"/>
    <w:multiLevelType w:val="hybridMultilevel"/>
    <w:tmpl w:val="F09C1760"/>
    <w:lvl w:ilvl="0" w:tplc="197AD0B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5C749F"/>
    <w:multiLevelType w:val="hybridMultilevel"/>
    <w:tmpl w:val="124C723A"/>
    <w:lvl w:ilvl="0" w:tplc="708C1280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E21F6B"/>
    <w:multiLevelType w:val="hybridMultilevel"/>
    <w:tmpl w:val="9C141226"/>
    <w:lvl w:ilvl="0" w:tplc="31D8B3DC">
      <w:start w:val="16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55860944">
    <w:abstractNumId w:val="4"/>
  </w:num>
  <w:num w:numId="2" w16cid:durableId="554853734">
    <w:abstractNumId w:val="7"/>
  </w:num>
  <w:num w:numId="3" w16cid:durableId="1259437267">
    <w:abstractNumId w:val="1"/>
  </w:num>
  <w:num w:numId="4" w16cid:durableId="1535461449">
    <w:abstractNumId w:val="2"/>
  </w:num>
  <w:num w:numId="5" w16cid:durableId="950628812">
    <w:abstractNumId w:val="0"/>
  </w:num>
  <w:num w:numId="6" w16cid:durableId="36125526">
    <w:abstractNumId w:val="6"/>
  </w:num>
  <w:num w:numId="7" w16cid:durableId="717821297">
    <w:abstractNumId w:val="3"/>
  </w:num>
  <w:num w:numId="8" w16cid:durableId="20653311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NDUxMLA0NTIzMjZS0lEKTi0uzszPAykwrAUAflzzFiwAAAA="/>
  </w:docVars>
  <w:rsids>
    <w:rsidRoot w:val="00070D1F"/>
    <w:rsid w:val="000002D9"/>
    <w:rsid w:val="0000305D"/>
    <w:rsid w:val="000075A7"/>
    <w:rsid w:val="000212AD"/>
    <w:rsid w:val="00024A04"/>
    <w:rsid w:val="00027844"/>
    <w:rsid w:val="0003292F"/>
    <w:rsid w:val="0003495E"/>
    <w:rsid w:val="00040C5A"/>
    <w:rsid w:val="00047B89"/>
    <w:rsid w:val="00070430"/>
    <w:rsid w:val="00070D1F"/>
    <w:rsid w:val="00080E4D"/>
    <w:rsid w:val="000816FD"/>
    <w:rsid w:val="00082C86"/>
    <w:rsid w:val="00082FC6"/>
    <w:rsid w:val="00084340"/>
    <w:rsid w:val="00085A9D"/>
    <w:rsid w:val="00090668"/>
    <w:rsid w:val="00091C11"/>
    <w:rsid w:val="0009507A"/>
    <w:rsid w:val="000B32A8"/>
    <w:rsid w:val="000B481D"/>
    <w:rsid w:val="000C00C0"/>
    <w:rsid w:val="000C37AB"/>
    <w:rsid w:val="000C5955"/>
    <w:rsid w:val="000E54D9"/>
    <w:rsid w:val="000F170F"/>
    <w:rsid w:val="000F180D"/>
    <w:rsid w:val="000F5649"/>
    <w:rsid w:val="000F63CE"/>
    <w:rsid w:val="000F7440"/>
    <w:rsid w:val="000F74D0"/>
    <w:rsid w:val="00103141"/>
    <w:rsid w:val="001059BC"/>
    <w:rsid w:val="00125B4A"/>
    <w:rsid w:val="00130F42"/>
    <w:rsid w:val="001310F6"/>
    <w:rsid w:val="0013271D"/>
    <w:rsid w:val="001332A9"/>
    <w:rsid w:val="00140B32"/>
    <w:rsid w:val="00143275"/>
    <w:rsid w:val="0015245B"/>
    <w:rsid w:val="00154975"/>
    <w:rsid w:val="0015692B"/>
    <w:rsid w:val="00162B2B"/>
    <w:rsid w:val="00170891"/>
    <w:rsid w:val="00171266"/>
    <w:rsid w:val="00171EBA"/>
    <w:rsid w:val="00180335"/>
    <w:rsid w:val="00184FFE"/>
    <w:rsid w:val="00193ACB"/>
    <w:rsid w:val="001A73B6"/>
    <w:rsid w:val="001A7B61"/>
    <w:rsid w:val="001B0858"/>
    <w:rsid w:val="001B5FE4"/>
    <w:rsid w:val="001C5C67"/>
    <w:rsid w:val="001D001C"/>
    <w:rsid w:val="001D27E4"/>
    <w:rsid w:val="001D774D"/>
    <w:rsid w:val="001E58E5"/>
    <w:rsid w:val="001E7ECC"/>
    <w:rsid w:val="00201AE6"/>
    <w:rsid w:val="00206010"/>
    <w:rsid w:val="00220F78"/>
    <w:rsid w:val="0022389A"/>
    <w:rsid w:val="00233865"/>
    <w:rsid w:val="0024080B"/>
    <w:rsid w:val="00245CB6"/>
    <w:rsid w:val="002541E8"/>
    <w:rsid w:val="00256826"/>
    <w:rsid w:val="00260B2F"/>
    <w:rsid w:val="00261C5F"/>
    <w:rsid w:val="0027683E"/>
    <w:rsid w:val="0027795A"/>
    <w:rsid w:val="0028574A"/>
    <w:rsid w:val="00286F96"/>
    <w:rsid w:val="0029003F"/>
    <w:rsid w:val="002A2E1F"/>
    <w:rsid w:val="002A5362"/>
    <w:rsid w:val="002A7B01"/>
    <w:rsid w:val="002B36F0"/>
    <w:rsid w:val="002C3D75"/>
    <w:rsid w:val="002D6E73"/>
    <w:rsid w:val="002E2DB7"/>
    <w:rsid w:val="002E59EE"/>
    <w:rsid w:val="003078E7"/>
    <w:rsid w:val="003109BF"/>
    <w:rsid w:val="00317444"/>
    <w:rsid w:val="00321979"/>
    <w:rsid w:val="00323B3C"/>
    <w:rsid w:val="00325AD1"/>
    <w:rsid w:val="00326EE5"/>
    <w:rsid w:val="00334267"/>
    <w:rsid w:val="00354CE2"/>
    <w:rsid w:val="003552ED"/>
    <w:rsid w:val="003646FB"/>
    <w:rsid w:val="00365D63"/>
    <w:rsid w:val="00374E78"/>
    <w:rsid w:val="0038016A"/>
    <w:rsid w:val="00380F62"/>
    <w:rsid w:val="0038500A"/>
    <w:rsid w:val="00393042"/>
    <w:rsid w:val="003932A8"/>
    <w:rsid w:val="00395F58"/>
    <w:rsid w:val="00396EDB"/>
    <w:rsid w:val="003A0A59"/>
    <w:rsid w:val="003A233B"/>
    <w:rsid w:val="003B3590"/>
    <w:rsid w:val="003B6650"/>
    <w:rsid w:val="003C53C3"/>
    <w:rsid w:val="003C5EAC"/>
    <w:rsid w:val="003C7970"/>
    <w:rsid w:val="003D1179"/>
    <w:rsid w:val="003D195B"/>
    <w:rsid w:val="003D40A7"/>
    <w:rsid w:val="003E23EF"/>
    <w:rsid w:val="00402140"/>
    <w:rsid w:val="0040679D"/>
    <w:rsid w:val="004154A0"/>
    <w:rsid w:val="00425889"/>
    <w:rsid w:val="004311D2"/>
    <w:rsid w:val="004469C9"/>
    <w:rsid w:val="004544FF"/>
    <w:rsid w:val="0045490F"/>
    <w:rsid w:val="00454AD9"/>
    <w:rsid w:val="00465459"/>
    <w:rsid w:val="00472095"/>
    <w:rsid w:val="00487FA3"/>
    <w:rsid w:val="00490309"/>
    <w:rsid w:val="00492693"/>
    <w:rsid w:val="004A34A0"/>
    <w:rsid w:val="004B0C24"/>
    <w:rsid w:val="004B1FFA"/>
    <w:rsid w:val="004B47D8"/>
    <w:rsid w:val="004C5B61"/>
    <w:rsid w:val="004D4CBE"/>
    <w:rsid w:val="004E54B3"/>
    <w:rsid w:val="004F09D7"/>
    <w:rsid w:val="004F1C8A"/>
    <w:rsid w:val="00507109"/>
    <w:rsid w:val="00521CC3"/>
    <w:rsid w:val="00525F82"/>
    <w:rsid w:val="0053518C"/>
    <w:rsid w:val="005371AA"/>
    <w:rsid w:val="00541855"/>
    <w:rsid w:val="005621EA"/>
    <w:rsid w:val="00563958"/>
    <w:rsid w:val="00584229"/>
    <w:rsid w:val="00584EEB"/>
    <w:rsid w:val="005A2F01"/>
    <w:rsid w:val="005A5992"/>
    <w:rsid w:val="005B4BBF"/>
    <w:rsid w:val="005C5AD6"/>
    <w:rsid w:val="005D2207"/>
    <w:rsid w:val="005D3EBF"/>
    <w:rsid w:val="005D7EEB"/>
    <w:rsid w:val="005E1B06"/>
    <w:rsid w:val="005E6301"/>
    <w:rsid w:val="0060178B"/>
    <w:rsid w:val="00621AE0"/>
    <w:rsid w:val="00622215"/>
    <w:rsid w:val="006242CD"/>
    <w:rsid w:val="006265DA"/>
    <w:rsid w:val="006330A5"/>
    <w:rsid w:val="006336E9"/>
    <w:rsid w:val="00642699"/>
    <w:rsid w:val="00644A41"/>
    <w:rsid w:val="006759B5"/>
    <w:rsid w:val="0067777C"/>
    <w:rsid w:val="0068255C"/>
    <w:rsid w:val="00683D44"/>
    <w:rsid w:val="00687313"/>
    <w:rsid w:val="0069094E"/>
    <w:rsid w:val="00697239"/>
    <w:rsid w:val="006A3D62"/>
    <w:rsid w:val="006A6FAC"/>
    <w:rsid w:val="006C53F7"/>
    <w:rsid w:val="006E01A5"/>
    <w:rsid w:val="00706088"/>
    <w:rsid w:val="0071129B"/>
    <w:rsid w:val="00711C85"/>
    <w:rsid w:val="007206FC"/>
    <w:rsid w:val="00723714"/>
    <w:rsid w:val="00725337"/>
    <w:rsid w:val="00741EE0"/>
    <w:rsid w:val="00790257"/>
    <w:rsid w:val="007923FA"/>
    <w:rsid w:val="007A75D4"/>
    <w:rsid w:val="007B3AE6"/>
    <w:rsid w:val="007B6201"/>
    <w:rsid w:val="007B6B5C"/>
    <w:rsid w:val="007C1E27"/>
    <w:rsid w:val="007C40E0"/>
    <w:rsid w:val="007E1133"/>
    <w:rsid w:val="007F48CF"/>
    <w:rsid w:val="008030FE"/>
    <w:rsid w:val="00811ACA"/>
    <w:rsid w:val="008212C0"/>
    <w:rsid w:val="00852E03"/>
    <w:rsid w:val="00857EB3"/>
    <w:rsid w:val="00870F2F"/>
    <w:rsid w:val="00870F60"/>
    <w:rsid w:val="008944C8"/>
    <w:rsid w:val="008A2C42"/>
    <w:rsid w:val="008A7B1E"/>
    <w:rsid w:val="008B365D"/>
    <w:rsid w:val="008D186D"/>
    <w:rsid w:val="008D764D"/>
    <w:rsid w:val="008F2E3C"/>
    <w:rsid w:val="008F520F"/>
    <w:rsid w:val="0091066B"/>
    <w:rsid w:val="0091146A"/>
    <w:rsid w:val="00913A65"/>
    <w:rsid w:val="009262CC"/>
    <w:rsid w:val="009274AA"/>
    <w:rsid w:val="009369FE"/>
    <w:rsid w:val="00944D22"/>
    <w:rsid w:val="00962F2E"/>
    <w:rsid w:val="00964D0C"/>
    <w:rsid w:val="00970ECD"/>
    <w:rsid w:val="00977BE5"/>
    <w:rsid w:val="009A0C3B"/>
    <w:rsid w:val="009C7F3B"/>
    <w:rsid w:val="009D6192"/>
    <w:rsid w:val="009F25C6"/>
    <w:rsid w:val="00A0315A"/>
    <w:rsid w:val="00A05937"/>
    <w:rsid w:val="00A07773"/>
    <w:rsid w:val="00A17742"/>
    <w:rsid w:val="00A30B6E"/>
    <w:rsid w:val="00A3484B"/>
    <w:rsid w:val="00A54371"/>
    <w:rsid w:val="00A606F1"/>
    <w:rsid w:val="00A612F8"/>
    <w:rsid w:val="00A674C5"/>
    <w:rsid w:val="00A72AA8"/>
    <w:rsid w:val="00A8109A"/>
    <w:rsid w:val="00A824EA"/>
    <w:rsid w:val="00A8285D"/>
    <w:rsid w:val="00A86CC7"/>
    <w:rsid w:val="00A87D5A"/>
    <w:rsid w:val="00A93104"/>
    <w:rsid w:val="00AB2B98"/>
    <w:rsid w:val="00AB5454"/>
    <w:rsid w:val="00AB771D"/>
    <w:rsid w:val="00AB7C3E"/>
    <w:rsid w:val="00AC427D"/>
    <w:rsid w:val="00AD3CA6"/>
    <w:rsid w:val="00AD5F78"/>
    <w:rsid w:val="00AE7F7B"/>
    <w:rsid w:val="00B016AC"/>
    <w:rsid w:val="00B12809"/>
    <w:rsid w:val="00B15638"/>
    <w:rsid w:val="00B440C8"/>
    <w:rsid w:val="00B4517D"/>
    <w:rsid w:val="00B703F3"/>
    <w:rsid w:val="00B74A65"/>
    <w:rsid w:val="00B753E3"/>
    <w:rsid w:val="00BA069F"/>
    <w:rsid w:val="00BA4F1F"/>
    <w:rsid w:val="00BA57E2"/>
    <w:rsid w:val="00BB01B3"/>
    <w:rsid w:val="00BB090F"/>
    <w:rsid w:val="00BB1966"/>
    <w:rsid w:val="00BB23D3"/>
    <w:rsid w:val="00BB3CA3"/>
    <w:rsid w:val="00BC0C6A"/>
    <w:rsid w:val="00BC26D2"/>
    <w:rsid w:val="00BC7243"/>
    <w:rsid w:val="00BD5DBC"/>
    <w:rsid w:val="00BE20EC"/>
    <w:rsid w:val="00BF2B5A"/>
    <w:rsid w:val="00BF2F84"/>
    <w:rsid w:val="00BF490F"/>
    <w:rsid w:val="00C26341"/>
    <w:rsid w:val="00C26C7B"/>
    <w:rsid w:val="00C3379C"/>
    <w:rsid w:val="00C37AC5"/>
    <w:rsid w:val="00C72F0D"/>
    <w:rsid w:val="00C844D0"/>
    <w:rsid w:val="00C9071F"/>
    <w:rsid w:val="00C97997"/>
    <w:rsid w:val="00CA0B52"/>
    <w:rsid w:val="00CA5D8B"/>
    <w:rsid w:val="00CB3C9E"/>
    <w:rsid w:val="00CD3F98"/>
    <w:rsid w:val="00CD5E99"/>
    <w:rsid w:val="00CE3AD8"/>
    <w:rsid w:val="00CF49CC"/>
    <w:rsid w:val="00D07FCC"/>
    <w:rsid w:val="00D11FFC"/>
    <w:rsid w:val="00D12022"/>
    <w:rsid w:val="00D206ED"/>
    <w:rsid w:val="00D31853"/>
    <w:rsid w:val="00D350D4"/>
    <w:rsid w:val="00D36944"/>
    <w:rsid w:val="00D4529C"/>
    <w:rsid w:val="00D5128A"/>
    <w:rsid w:val="00D60951"/>
    <w:rsid w:val="00D63C4F"/>
    <w:rsid w:val="00D710B6"/>
    <w:rsid w:val="00D7790D"/>
    <w:rsid w:val="00DA5AA3"/>
    <w:rsid w:val="00DA7EBA"/>
    <w:rsid w:val="00DB42A8"/>
    <w:rsid w:val="00DB7389"/>
    <w:rsid w:val="00DC4749"/>
    <w:rsid w:val="00DD4BB5"/>
    <w:rsid w:val="00DE1214"/>
    <w:rsid w:val="00DE5995"/>
    <w:rsid w:val="00DF3A94"/>
    <w:rsid w:val="00DF41F2"/>
    <w:rsid w:val="00E02088"/>
    <w:rsid w:val="00E1147D"/>
    <w:rsid w:val="00E15B44"/>
    <w:rsid w:val="00E30DB9"/>
    <w:rsid w:val="00E31D01"/>
    <w:rsid w:val="00E34EC1"/>
    <w:rsid w:val="00E35657"/>
    <w:rsid w:val="00E423FF"/>
    <w:rsid w:val="00E601B4"/>
    <w:rsid w:val="00E65A84"/>
    <w:rsid w:val="00E843D3"/>
    <w:rsid w:val="00E86025"/>
    <w:rsid w:val="00E93B76"/>
    <w:rsid w:val="00E9439A"/>
    <w:rsid w:val="00E97C77"/>
    <w:rsid w:val="00E97FB8"/>
    <w:rsid w:val="00EA4565"/>
    <w:rsid w:val="00EA4902"/>
    <w:rsid w:val="00EA5753"/>
    <w:rsid w:val="00EB0BC1"/>
    <w:rsid w:val="00EB475F"/>
    <w:rsid w:val="00EB56C4"/>
    <w:rsid w:val="00EC0D47"/>
    <w:rsid w:val="00EC1022"/>
    <w:rsid w:val="00EF0629"/>
    <w:rsid w:val="00EF4C39"/>
    <w:rsid w:val="00F0116B"/>
    <w:rsid w:val="00F06D32"/>
    <w:rsid w:val="00F24660"/>
    <w:rsid w:val="00F30E6E"/>
    <w:rsid w:val="00F54DF6"/>
    <w:rsid w:val="00F64B86"/>
    <w:rsid w:val="00F64D08"/>
    <w:rsid w:val="00F809DB"/>
    <w:rsid w:val="00F80B29"/>
    <w:rsid w:val="00F843F6"/>
    <w:rsid w:val="00F85B85"/>
    <w:rsid w:val="00F85EA9"/>
    <w:rsid w:val="00F934DF"/>
    <w:rsid w:val="00FA39E7"/>
    <w:rsid w:val="00FA700E"/>
    <w:rsid w:val="00FB3D9D"/>
    <w:rsid w:val="00FB7B23"/>
    <w:rsid w:val="00FC0E1C"/>
    <w:rsid w:val="00FC510D"/>
    <w:rsid w:val="00FC5618"/>
    <w:rsid w:val="00FD26F2"/>
    <w:rsid w:val="00FD4922"/>
    <w:rsid w:val="00FD7E51"/>
    <w:rsid w:val="00FE0E61"/>
    <w:rsid w:val="00FE3BAF"/>
    <w:rsid w:val="00FF2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81FF565"/>
  <w15:chartTrackingRefBased/>
  <w15:docId w15:val="{DAAF6B47-8B0E-47CA-907B-F2FBEAC4A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0D1F"/>
    <w:pPr>
      <w:spacing w:after="0" w:line="240" w:lineRule="auto"/>
    </w:pPr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0D1F"/>
    <w:pPr>
      <w:ind w:left="720"/>
      <w:contextualSpacing/>
    </w:pPr>
  </w:style>
  <w:style w:type="table" w:styleId="TableGrid">
    <w:name w:val="Table Grid"/>
    <w:basedOn w:val="TableNormal"/>
    <w:uiPriority w:val="39"/>
    <w:rsid w:val="00070D1F"/>
    <w:pPr>
      <w:spacing w:after="0"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70D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0D1F"/>
    <w:rPr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070D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36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6E9"/>
    <w:rPr>
      <w:rFonts w:ascii="Segoe UI" w:hAnsi="Segoe UI" w:cs="Segoe UI"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F062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0629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72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8165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83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69534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877133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923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834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anmail.trustwave.com/?c=22737&amp;d=yLbq43vPlOXecl-ocFPEcWF85Y2RdLcUq5DaInAMmw&amp;u=https%3a%2f%2fwww%2emicrosoft%2ecom%2fen-us%2fmicrosoft-teams%2fdownload-ap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teams.microsoft.com/l/meetup-join/19%3ameeting_MDFiOTdkZDktMmQ3NS00NjZmLTg4NjYtNjhmMmM2NTM0ZWRj%40thread.v2/0?context=%7b%22Tid%22%3a%22a9cf2b09-8111-4cae-bb79-bd8ff37647da%22%2c%22Oid%22%3a%2219165e5f-e0a1-47d4-a6ad-d22b76848249%22%7d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scanmail.trustwave.com/?c=22737&amp;d=yLbq43vPlOXecl-ocFPEcWF85Y2RdLcUq5DfcHQEkA&amp;u=https%3a%2f%2fwww%2emicrosoft%2ecom%2fmicrosoft-teams%2fjoin-a-meet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68</Words>
  <Characters>3811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ss TPH</Company>
  <LinksUpToDate>false</LinksUpToDate>
  <CharactersWithSpaces>4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ladio Cisse</dc:creator>
  <cp:keywords/>
  <dc:description/>
  <cp:lastModifiedBy>Craig Parker</cp:lastModifiedBy>
  <cp:revision>2</cp:revision>
  <dcterms:created xsi:type="dcterms:W3CDTF">2023-05-02T10:07:00Z</dcterms:created>
  <dcterms:modified xsi:type="dcterms:W3CDTF">2023-05-02T10:07:00Z</dcterms:modified>
</cp:coreProperties>
</file>